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5B92D" w14:textId="7DB1D539" w:rsidR="00D03150" w:rsidRDefault="00D03150">
      <w:r>
        <w:t>Name</w:t>
      </w:r>
      <w:r>
        <w:t>: Marcio Sumaque Spindola</w:t>
      </w:r>
    </w:p>
    <w:p w14:paraId="520A5C89" w14:textId="0548D0B0" w:rsidR="00D03150" w:rsidRDefault="00D03150">
      <w:r>
        <w:t>Student ID</w:t>
      </w:r>
      <w:r>
        <w:t xml:space="preserve">: </w:t>
      </w:r>
      <w:r w:rsidRPr="00EB3E6E">
        <w:rPr>
          <w:rStyle w:val="m-73619962978419438c3"/>
          <w:rFonts w:ascii="Arial" w:hAnsi="Arial" w:cs="Arial"/>
          <w:color w:val="000000"/>
          <w:sz w:val="20"/>
          <w:szCs w:val="20"/>
        </w:rPr>
        <w:t>s3910909</w:t>
      </w:r>
    </w:p>
    <w:p w14:paraId="047BEBF6" w14:textId="2159DEB7" w:rsidR="00D03150" w:rsidRDefault="00D03150">
      <w:r>
        <w:t>GitHub Public</w:t>
      </w:r>
      <w:r>
        <w:t xml:space="preserve"> </w:t>
      </w:r>
      <w:r>
        <w:t>Repository URL</w:t>
      </w:r>
      <w:r>
        <w:t xml:space="preserve">: </w:t>
      </w:r>
      <w:hyperlink r:id="rId5" w:history="1">
        <w:r w:rsidRPr="00D03150">
          <w:rPr>
            <w:rStyle w:val="Hyperlink"/>
          </w:rPr>
          <w:t>https://github.com/syousbb/1stAssignm</w:t>
        </w:r>
        <w:r w:rsidRPr="00D03150">
          <w:rPr>
            <w:rStyle w:val="Hyperlink"/>
          </w:rPr>
          <w:t>e</w:t>
        </w:r>
        <w:r w:rsidRPr="00D03150">
          <w:rPr>
            <w:rStyle w:val="Hyperlink"/>
          </w:rPr>
          <w:t>nt-RMTI</w:t>
        </w:r>
      </w:hyperlink>
    </w:p>
    <w:p w14:paraId="7C948404" w14:textId="65043A71" w:rsidR="00D03150" w:rsidRDefault="00D03150">
      <w:pPr>
        <w:rPr>
          <w:rFonts w:asciiTheme="majorHAnsi" w:eastAsiaTheme="majorEastAsia" w:hAnsiTheme="majorHAnsi" w:cstheme="majorBidi"/>
          <w:b/>
          <w:bCs/>
          <w:noProof/>
          <w:spacing w:val="-10"/>
          <w:kern w:val="28"/>
          <w:sz w:val="36"/>
          <w:szCs w:val="36"/>
        </w:rPr>
      </w:pPr>
      <w:r>
        <w:t>GitHub Pages URL</w:t>
      </w:r>
      <w:r>
        <w:t xml:space="preserve">: </w:t>
      </w:r>
      <w:hyperlink r:id="rId6" w:history="1">
        <w:r w:rsidRPr="00D03150">
          <w:rPr>
            <w:rStyle w:val="Hyperlink"/>
          </w:rPr>
          <w:t>https://syousbb.github.io/1stAssignment-RMTI/</w:t>
        </w:r>
      </w:hyperlink>
      <w:r>
        <w:br w:type="page"/>
      </w:r>
    </w:p>
    <w:p w14:paraId="46B81A04" w14:textId="16DECE14" w:rsidR="00EB3E6E" w:rsidRPr="003455E3" w:rsidRDefault="00EB3E6E" w:rsidP="003455E3">
      <w:pPr>
        <w:pStyle w:val="Title2"/>
      </w:pPr>
      <w:r w:rsidRPr="003455E3">
        <w:lastRenderedPageBreak/>
        <w:drawing>
          <wp:anchor distT="0" distB="0" distL="114300" distR="114300" simplePos="0" relativeHeight="251658240" behindDoc="0" locked="0" layoutInCell="1" allowOverlap="1" wp14:anchorId="19D1EAD1" wp14:editId="6DE28979">
            <wp:simplePos x="0" y="0"/>
            <wp:positionH relativeFrom="margin">
              <wp:posOffset>4846320</wp:posOffset>
            </wp:positionH>
            <wp:positionV relativeFrom="paragraph">
              <wp:posOffset>0</wp:posOffset>
            </wp:positionV>
            <wp:extent cx="1418590" cy="1424940"/>
            <wp:effectExtent l="0" t="0" r="0" b="3810"/>
            <wp:wrapSquare wrapText="bothSides"/>
            <wp:docPr id="1" name="Picture 1" descr="A person wearing a jerse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jersey&#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418590" cy="1424940"/>
                    </a:xfrm>
                    <a:prstGeom prst="rect">
                      <a:avLst/>
                    </a:prstGeom>
                  </pic:spPr>
                </pic:pic>
              </a:graphicData>
            </a:graphic>
            <wp14:sizeRelH relativeFrom="page">
              <wp14:pctWidth>0</wp14:pctWidth>
            </wp14:sizeRelH>
            <wp14:sizeRelV relativeFrom="page">
              <wp14:pctHeight>0</wp14:pctHeight>
            </wp14:sizeRelV>
          </wp:anchor>
        </w:drawing>
      </w:r>
      <w:r w:rsidRPr="003455E3">
        <w:t>1. Personal Information</w:t>
      </w:r>
    </w:p>
    <w:p w14:paraId="513A8BCF" w14:textId="288E27DF" w:rsidR="00EB3E6E" w:rsidRPr="00EB3E6E" w:rsidRDefault="00EB3E6E" w:rsidP="00EB3E6E"/>
    <w:p w14:paraId="4E6FEF95" w14:textId="6E11E68F" w:rsidR="00A80F07" w:rsidRDefault="00EB3E6E" w:rsidP="003455E3">
      <w:pPr>
        <w:jc w:val="both"/>
      </w:pPr>
      <w:r>
        <w:t>Name: Marcio Sumaque Spi</w:t>
      </w:r>
      <w:r w:rsidR="0027678A">
        <w:t>n</w:t>
      </w:r>
      <w:r>
        <w:t>dola</w:t>
      </w:r>
    </w:p>
    <w:p w14:paraId="03C99044" w14:textId="14F05BBE" w:rsidR="00EB3E6E" w:rsidRDefault="00EB3E6E" w:rsidP="003455E3">
      <w:pPr>
        <w:jc w:val="both"/>
        <w:rPr>
          <w:rStyle w:val="m-73619962978419438c3"/>
          <w:rFonts w:ascii="Arial" w:hAnsi="Arial" w:cs="Arial"/>
          <w:color w:val="000000"/>
          <w:sz w:val="20"/>
          <w:szCs w:val="20"/>
        </w:rPr>
      </w:pPr>
      <w:r>
        <w:t xml:space="preserve">Student number: </w:t>
      </w:r>
      <w:r w:rsidRPr="00EB3E6E">
        <w:rPr>
          <w:rStyle w:val="m-73619962978419438c3"/>
          <w:rFonts w:ascii="Arial" w:hAnsi="Arial" w:cs="Arial"/>
          <w:color w:val="000000"/>
          <w:sz w:val="20"/>
          <w:szCs w:val="20"/>
        </w:rPr>
        <w:t>s3910909</w:t>
      </w:r>
    </w:p>
    <w:p w14:paraId="63FC4B62" w14:textId="241A8D7A" w:rsidR="00EB3E6E" w:rsidRDefault="00EB3E6E"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color w:val="000000"/>
          <w:sz w:val="20"/>
          <w:szCs w:val="20"/>
        </w:rPr>
        <w:t xml:space="preserve">Student email: </w:t>
      </w:r>
      <w:r w:rsidRPr="00EB3E6E">
        <w:rPr>
          <w:rStyle w:val="m-73619962978419438c3"/>
          <w:rFonts w:ascii="Arial" w:hAnsi="Arial" w:cs="Arial"/>
          <w:sz w:val="20"/>
          <w:szCs w:val="20"/>
          <w:shd w:val="clear" w:color="auto" w:fill="FFFFFF"/>
          <w14:textOutline w14:w="0" w14:cap="flat" w14:cmpd="sng" w14:algn="ctr">
            <w14:noFill/>
            <w14:prstDash w14:val="solid"/>
            <w14:round/>
          </w14:textOutline>
        </w:rPr>
        <w:t>s3910909@</w:t>
      </w:r>
      <w:hyperlink r:id="rId8" w:tgtFrame="_blank" w:history="1">
        <w:r w:rsidRPr="00EB3E6E">
          <w:rPr>
            <w:rStyle w:val="Hyperlink"/>
            <w:rFonts w:ascii="Arial" w:hAnsi="Arial" w:cs="Arial"/>
            <w:color w:val="auto"/>
            <w:sz w:val="20"/>
            <w:szCs w:val="20"/>
            <w:u w:val="none"/>
            <w:shd w:val="clear" w:color="auto" w:fill="FFFFFF"/>
            <w14:textOutline w14:w="0" w14:cap="flat" w14:cmpd="sng" w14:algn="ctr">
              <w14:noFill/>
              <w14:prstDash w14:val="solid"/>
              <w14:round/>
            </w14:textOutline>
          </w:rPr>
          <w:t>student.rmit.edu.au</w:t>
        </w:r>
      </w:hyperlink>
    </w:p>
    <w:p w14:paraId="39439798" w14:textId="3EF097CF" w:rsidR="00EB3E6E" w:rsidRDefault="00116051"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I am</w:t>
      </w:r>
      <w:r w:rsidR="00EB3E6E">
        <w:rPr>
          <w:rStyle w:val="m-73619962978419438c3"/>
          <w:rFonts w:ascii="Arial" w:hAnsi="Arial" w:cs="Arial"/>
          <w:sz w:val="20"/>
          <w:szCs w:val="20"/>
          <w:shd w:val="clear" w:color="auto" w:fill="FFFFFF"/>
          <w14:textOutline w14:w="0" w14:cap="flat" w14:cmpd="sng" w14:algn="ctr">
            <w14:noFill/>
            <w14:prstDash w14:val="solid"/>
            <w14:round/>
          </w14:textOutline>
        </w:rPr>
        <w:t xml:space="preserve"> from Brazil and speak Portuguese and English. I have a </w:t>
      </w:r>
      <w:r>
        <w:rPr>
          <w:rStyle w:val="m-73619962978419438c3"/>
          <w:rFonts w:ascii="Arial" w:hAnsi="Arial" w:cs="Arial"/>
          <w:sz w:val="20"/>
          <w:szCs w:val="20"/>
          <w:shd w:val="clear" w:color="auto" w:fill="FFFFFF"/>
          <w14:textOutline w14:w="0" w14:cap="flat" w14:cmpd="sng" w14:algn="ctr">
            <w14:noFill/>
            <w14:prstDash w14:val="solid"/>
            <w14:round/>
          </w14:textOutline>
        </w:rPr>
        <w:t>bachelor’s</w:t>
      </w:r>
      <w:r w:rsidR="00EB3E6E">
        <w:rPr>
          <w:rStyle w:val="m-73619962978419438c3"/>
          <w:rFonts w:ascii="Arial" w:hAnsi="Arial" w:cs="Arial"/>
          <w:sz w:val="20"/>
          <w:szCs w:val="20"/>
          <w:shd w:val="clear" w:color="auto" w:fill="FFFFFF"/>
          <w14:textOutline w14:w="0" w14:cap="flat" w14:cmpd="sng" w14:algn="ctr">
            <w14:noFill/>
            <w14:prstDash w14:val="solid"/>
            <w14:round/>
          </w14:textOutline>
        </w:rPr>
        <w:t xml:space="preserve"> degree in Economics.</w:t>
      </w:r>
    </w:p>
    <w:p w14:paraId="7008FC0A" w14:textId="236E5951" w:rsidR="003455E3" w:rsidRDefault="003455E3" w:rsidP="003455E3">
      <w:pPr>
        <w:jc w:val="both"/>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 xml:space="preserve">My hobbies are playing MMORPG and MOBA games like Dota 2 and World of Warcraft. </w:t>
      </w:r>
      <w:proofErr w:type="gramStart"/>
      <w:r>
        <w:rPr>
          <w:rStyle w:val="m-73619962978419438c3"/>
          <w:rFonts w:ascii="Arial" w:hAnsi="Arial" w:cs="Arial"/>
          <w:sz w:val="20"/>
          <w:szCs w:val="20"/>
          <w:shd w:val="clear" w:color="auto" w:fill="FFFFFF"/>
          <w14:textOutline w14:w="0" w14:cap="flat" w14:cmpd="sng" w14:algn="ctr">
            <w14:noFill/>
            <w14:prstDash w14:val="solid"/>
            <w14:round/>
          </w14:textOutline>
        </w:rPr>
        <w:t>I</w:t>
      </w:r>
      <w:r w:rsidR="0075245F">
        <w:rPr>
          <w:rStyle w:val="m-73619962978419438c3"/>
          <w:rFonts w:ascii="Arial" w:hAnsi="Arial" w:cs="Arial"/>
          <w:sz w:val="20"/>
          <w:szCs w:val="20"/>
          <w:shd w:val="clear" w:color="auto" w:fill="FFFFFF"/>
          <w14:textOutline w14:w="0" w14:cap="flat" w14:cmpd="sng" w14:algn="ctr">
            <w14:noFill/>
            <w14:prstDash w14:val="solid"/>
            <w14:round/>
          </w14:textOutline>
        </w:rPr>
        <w:t>’</w:t>
      </w:r>
      <w:r>
        <w:rPr>
          <w:rStyle w:val="m-73619962978419438c3"/>
          <w:rFonts w:ascii="Arial" w:hAnsi="Arial" w:cs="Arial"/>
          <w:sz w:val="20"/>
          <w:szCs w:val="20"/>
          <w:shd w:val="clear" w:color="auto" w:fill="FFFFFF"/>
          <w14:textOutline w14:w="0" w14:cap="flat" w14:cmpd="sng" w14:algn="ctr">
            <w14:noFill/>
            <w14:prstDash w14:val="solid"/>
            <w14:round/>
          </w14:textOutline>
        </w:rPr>
        <w:t>m</w:t>
      </w:r>
      <w:proofErr w:type="gramEnd"/>
      <w:r>
        <w:rPr>
          <w:rStyle w:val="m-73619962978419438c3"/>
          <w:rFonts w:ascii="Arial" w:hAnsi="Arial" w:cs="Arial"/>
          <w:sz w:val="20"/>
          <w:szCs w:val="20"/>
          <w:shd w:val="clear" w:color="auto" w:fill="FFFFFF"/>
          <w14:textOutline w14:w="0" w14:cap="flat" w14:cmpd="sng" w14:algn="ctr">
            <w14:noFill/>
            <w14:prstDash w14:val="solid"/>
            <w14:round/>
          </w14:textOutline>
        </w:rPr>
        <w:t xml:space="preserve"> also a very experienced bodyboarder and a blue belt in Brazilian Jiujitsu.</w:t>
      </w:r>
    </w:p>
    <w:p w14:paraId="1EE7798C" w14:textId="312EB6F8" w:rsidR="003455E3" w:rsidRDefault="003455E3" w:rsidP="00EB3E6E">
      <w:pPr>
        <w:rPr>
          <w:rStyle w:val="m-73619962978419438c3"/>
          <w:rFonts w:ascii="Arial" w:hAnsi="Arial" w:cs="Arial"/>
          <w:sz w:val="20"/>
          <w:szCs w:val="20"/>
          <w:shd w:val="clear" w:color="auto" w:fill="FFFFFF"/>
          <w14:textOutline w14:w="0" w14:cap="flat" w14:cmpd="sng" w14:algn="ctr">
            <w14:noFill/>
            <w14:prstDash w14:val="solid"/>
            <w14:round/>
          </w14:textOutline>
        </w:rPr>
      </w:pPr>
    </w:p>
    <w:p w14:paraId="682E0A07" w14:textId="01D844FE" w:rsidR="003455E3" w:rsidRPr="003455E3" w:rsidRDefault="003455E3" w:rsidP="003455E3">
      <w:pPr>
        <w:pStyle w:val="Title"/>
        <w:rPr>
          <w:rStyle w:val="m-73619962978419438c3"/>
          <w:b/>
          <w:bCs/>
          <w:sz w:val="36"/>
          <w:szCs w:val="36"/>
        </w:rPr>
      </w:pPr>
      <w:r w:rsidRPr="003455E3">
        <w:rPr>
          <w:rStyle w:val="m-73619962978419438c3"/>
          <w:b/>
          <w:bCs/>
          <w:sz w:val="36"/>
          <w:szCs w:val="36"/>
        </w:rPr>
        <w:t>2. Interests in IT</w:t>
      </w:r>
    </w:p>
    <w:p w14:paraId="3E96BC36" w14:textId="5029BA97" w:rsidR="003455E3" w:rsidRDefault="003455E3" w:rsidP="003455E3"/>
    <w:p w14:paraId="6BE81516" w14:textId="27BE7372" w:rsidR="003455E3" w:rsidRDefault="003455E3" w:rsidP="003455E3">
      <w:pPr>
        <w:jc w:val="both"/>
      </w:pPr>
      <w:r>
        <w:t>What is your interest in IT? When did your interest in IT start? Was there a particular event or person that sparked your interest? Outline your IT experience (if any).</w:t>
      </w:r>
    </w:p>
    <w:p w14:paraId="0B669D1D" w14:textId="5BD6BC0E" w:rsidR="003455E3" w:rsidRDefault="003455E3" w:rsidP="0075245F">
      <w:pPr>
        <w:ind w:firstLine="720"/>
        <w:jc w:val="both"/>
      </w:pPr>
      <w:r>
        <w:t xml:space="preserve">My interest in IT is to become a data scientist. </w:t>
      </w:r>
      <w:proofErr w:type="gramStart"/>
      <w:r>
        <w:t>I</w:t>
      </w:r>
      <w:r w:rsidR="0075245F">
        <w:t>’</w:t>
      </w:r>
      <w:r>
        <w:t>m</w:t>
      </w:r>
      <w:proofErr w:type="gramEnd"/>
      <w:r>
        <w:t xml:space="preserve"> an Economist and love data and statistics and would like to make it work together. I started my IT journey in 1992 when I began to code in Pascal and C. </w:t>
      </w:r>
      <w:proofErr w:type="gramStart"/>
      <w:r>
        <w:t>I</w:t>
      </w:r>
      <w:r w:rsidR="0075245F">
        <w:t>’</w:t>
      </w:r>
      <w:r>
        <w:t>ve</w:t>
      </w:r>
      <w:proofErr w:type="gramEnd"/>
      <w:r>
        <w:t xml:space="preserve"> done some good projects to the science fair using C to calculate second-degree equations and trigonometric calculation.</w:t>
      </w:r>
      <w:r w:rsidR="0075245F">
        <w:t xml:space="preserve"> My goal is to finish the IT bachelor’s degree and then start a Master’s in Data Science.</w:t>
      </w:r>
    </w:p>
    <w:p w14:paraId="69043056" w14:textId="77777777" w:rsidR="003455E3" w:rsidRDefault="003455E3" w:rsidP="003455E3">
      <w:pPr>
        <w:jc w:val="both"/>
      </w:pPr>
    </w:p>
    <w:p w14:paraId="3DE5FE8E" w14:textId="4CF4DE62" w:rsidR="003455E3" w:rsidRDefault="003455E3" w:rsidP="003455E3">
      <w:pPr>
        <w:jc w:val="both"/>
      </w:pPr>
      <w:r>
        <w:t>Why did you choose to come to RMIT?</w:t>
      </w:r>
    </w:p>
    <w:p w14:paraId="0D502B09" w14:textId="788DA6F6" w:rsidR="003455E3" w:rsidRDefault="0075245F" w:rsidP="0075245F">
      <w:pPr>
        <w:ind w:firstLine="720"/>
        <w:jc w:val="both"/>
      </w:pPr>
      <w:r>
        <w:t>I</w:t>
      </w:r>
      <w:r w:rsidR="003455E3">
        <w:t xml:space="preserve"> chose RMIT because it was the better-ranked university in the Open University with an online bachelor</w:t>
      </w:r>
      <w:r>
        <w:t>’</w:t>
      </w:r>
      <w:r w:rsidR="003455E3">
        <w:t>s degree. I looked up on google and found some excellent reviews about the university and decided to give it a go.</w:t>
      </w:r>
    </w:p>
    <w:p w14:paraId="768C0F49" w14:textId="76335D46" w:rsidR="003455E3" w:rsidRDefault="003455E3" w:rsidP="003455E3">
      <w:pPr>
        <w:jc w:val="both"/>
      </w:pPr>
    </w:p>
    <w:p w14:paraId="2B8E4D14" w14:textId="0D0ED354" w:rsidR="003455E3" w:rsidRDefault="003455E3" w:rsidP="003455E3">
      <w:pPr>
        <w:jc w:val="both"/>
      </w:pPr>
      <w:r>
        <w:t>What do you expect to learn during your studies?</w:t>
      </w:r>
    </w:p>
    <w:p w14:paraId="0CCDE9A7" w14:textId="75A633C7" w:rsidR="0075245F" w:rsidRDefault="003455E3" w:rsidP="0075245F">
      <w:pPr>
        <w:ind w:firstLine="720"/>
        <w:jc w:val="both"/>
      </w:pPr>
      <w:r>
        <w:t>I expect to learn the skills that will be the foundation for my career in data science. I already have excellent knowledge of statistics. I hope to be able to create applications from scratch with the most advanced technology available.</w:t>
      </w:r>
    </w:p>
    <w:p w14:paraId="041D4CC3" w14:textId="77777777" w:rsidR="0075245F" w:rsidRDefault="0075245F">
      <w:r>
        <w:br w:type="page"/>
      </w:r>
    </w:p>
    <w:p w14:paraId="6D16AE34" w14:textId="731684DE" w:rsidR="003455E3" w:rsidRDefault="0075245F" w:rsidP="0075245F">
      <w:pPr>
        <w:pStyle w:val="Title2"/>
      </w:pPr>
      <w:r>
        <w:lastRenderedPageBreak/>
        <w:t>3. Perfect Job</w:t>
      </w:r>
    </w:p>
    <w:p w14:paraId="41F4230C" w14:textId="4DF15A80" w:rsidR="0075245F" w:rsidRDefault="0075245F" w:rsidP="003455E3"/>
    <w:p w14:paraId="10245F8A" w14:textId="769E508A" w:rsidR="0075245F" w:rsidRDefault="00D03150" w:rsidP="003455E3">
      <w:hyperlink r:id="rId9" w:anchor="searchRequestToken=bdfe35b9-8c5e-4a0c-98df-27b3ef351263" w:history="1">
        <w:r w:rsidR="0075245F">
          <w:rPr>
            <w:rStyle w:val="Hyperlink"/>
          </w:rPr>
          <w:t>Perfect job found on Seek.com</w:t>
        </w:r>
      </w:hyperlink>
    </w:p>
    <w:p w14:paraId="14409CAE" w14:textId="77777777" w:rsidR="0075245F" w:rsidRDefault="0075245F" w:rsidP="003455E3">
      <w:r>
        <w:rPr>
          <w:noProof/>
        </w:rPr>
        <w:drawing>
          <wp:inline distT="0" distB="0" distL="0" distR="0" wp14:anchorId="60779BB4" wp14:editId="6F5E2406">
            <wp:extent cx="5731510" cy="2691130"/>
            <wp:effectExtent l="0" t="0" r="254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2691130"/>
                    </a:xfrm>
                    <a:prstGeom prst="rect">
                      <a:avLst/>
                    </a:prstGeom>
                  </pic:spPr>
                </pic:pic>
              </a:graphicData>
            </a:graphic>
          </wp:inline>
        </w:drawing>
      </w:r>
    </w:p>
    <w:p w14:paraId="05CD3727" w14:textId="68F352CD" w:rsidR="0075245F" w:rsidRDefault="0075245F" w:rsidP="0075245F">
      <w:pPr>
        <w:ind w:firstLine="720"/>
        <w:jc w:val="both"/>
      </w:pPr>
      <w:r>
        <w:t xml:space="preserve">I found this job quite appealing because </w:t>
      </w:r>
      <w:proofErr w:type="gramStart"/>
      <w:r>
        <w:t>it’s</w:t>
      </w:r>
      <w:proofErr w:type="gramEnd"/>
      <w:r>
        <w:t xml:space="preserve"> a Junior position and it requires no experience. </w:t>
      </w:r>
      <w:proofErr w:type="gramStart"/>
      <w:r>
        <w:t>I’ll</w:t>
      </w:r>
      <w:proofErr w:type="gramEnd"/>
      <w:r>
        <w:t xml:space="preserve"> be working on creating models to help companies to make decisions based on the data collected. The skills and qualifications needed for this job should be a Ph.D. or </w:t>
      </w:r>
      <w:proofErr w:type="gramStart"/>
      <w:r>
        <w:t>Master’s</w:t>
      </w:r>
      <w:proofErr w:type="gramEnd"/>
      <w:r>
        <w:t xml:space="preserve"> level, what’s my goal in my IT career. </w:t>
      </w:r>
    </w:p>
    <w:p w14:paraId="59BC7470" w14:textId="49CDEE35" w:rsidR="0075245F" w:rsidRDefault="0075245F" w:rsidP="0075245F">
      <w:pPr>
        <w:ind w:firstLine="720"/>
        <w:jc w:val="both"/>
      </w:pPr>
      <w:r>
        <w:t xml:space="preserve">My skills </w:t>
      </w:r>
      <w:proofErr w:type="gramStart"/>
      <w:r>
        <w:t>at the moment</w:t>
      </w:r>
      <w:proofErr w:type="gramEnd"/>
      <w:r>
        <w:t xml:space="preserve"> are close to nothing to apply for this job. I plan to finish the IT bachelor’s degree and then start a Mater’s in Data Science. Learn Python and SQL should be essential as they are the leading technologies applied to this field nowadays.</w:t>
      </w:r>
    </w:p>
    <w:p w14:paraId="17FF1C19" w14:textId="30E5B39D" w:rsidR="0075245F" w:rsidRDefault="0075245F" w:rsidP="0075245F">
      <w:pPr>
        <w:jc w:val="both"/>
      </w:pPr>
    </w:p>
    <w:p w14:paraId="28837FC5" w14:textId="77777777" w:rsidR="0075245F" w:rsidRDefault="0075245F">
      <w:pPr>
        <w:rPr>
          <w:rFonts w:asciiTheme="majorHAnsi" w:eastAsiaTheme="majorEastAsia" w:hAnsiTheme="majorHAnsi" w:cstheme="majorBidi"/>
          <w:b/>
          <w:bCs/>
          <w:noProof/>
          <w:spacing w:val="-10"/>
          <w:kern w:val="28"/>
          <w:sz w:val="36"/>
          <w:szCs w:val="36"/>
        </w:rPr>
      </w:pPr>
      <w:r>
        <w:br w:type="page"/>
      </w:r>
    </w:p>
    <w:p w14:paraId="77286147" w14:textId="1A8CD992" w:rsidR="0075245F" w:rsidRDefault="0075245F" w:rsidP="0075245F">
      <w:pPr>
        <w:pStyle w:val="Title2"/>
      </w:pPr>
      <w:r>
        <w:lastRenderedPageBreak/>
        <w:t>4. Personal Profile</w:t>
      </w:r>
    </w:p>
    <w:p w14:paraId="34540733" w14:textId="77777777" w:rsidR="0075245F" w:rsidRPr="003455E3" w:rsidRDefault="0075245F" w:rsidP="0075245F">
      <w:pPr>
        <w:jc w:val="both"/>
      </w:pPr>
    </w:p>
    <w:p w14:paraId="2EEE60F8" w14:textId="171FE07E" w:rsidR="0075245F" w:rsidRP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b/>
          <w:bCs/>
          <w:sz w:val="20"/>
          <w:szCs w:val="20"/>
          <w:shd w:val="clear" w:color="auto" w:fill="FFFFFF"/>
          <w14:textOutline w14:w="0" w14:cap="flat" w14:cmpd="sng" w14:algn="ctr">
            <w14:noFill/>
            <w14:prstDash w14:val="solid"/>
            <w14:round/>
          </w14:textOutline>
        </w:rPr>
        <w:t>16 Personalities Teste Results:</w:t>
      </w:r>
    </w:p>
    <w:p w14:paraId="3CF40609" w14:textId="77777777" w:rsidR="0075245F" w:rsidRPr="0075245F" w:rsidRDefault="0075245F" w:rsidP="0075245F">
      <w:pPr>
        <w:rPr>
          <w:rFonts w:ascii="Arial" w:hAnsi="Arial" w:cs="Arial"/>
          <w:b/>
          <w:bCs/>
          <w:i/>
          <w:iCs/>
          <w:sz w:val="20"/>
          <w:szCs w:val="20"/>
          <w:shd w:val="clear" w:color="auto" w:fill="FFFFFF"/>
          <w14:textOutline w14:w="0" w14:cap="flat" w14:cmpd="sng" w14:algn="ctr">
            <w14:noFill/>
            <w14:prstDash w14:val="solid"/>
            <w14:round/>
          </w14:textOutline>
        </w:rPr>
      </w:pPr>
    </w:p>
    <w:tbl>
      <w:tblPr>
        <w:tblW w:w="4223"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1"/>
        <w:gridCol w:w="4142"/>
      </w:tblGrid>
      <w:tr w:rsidR="0075245F" w:rsidRPr="0075245F" w14:paraId="5E11F5D4" w14:textId="77777777" w:rsidTr="0075245F">
        <w:trPr>
          <w:trHeight w:val="4203"/>
          <w:tblCellSpacing w:w="15" w:type="dxa"/>
        </w:trPr>
        <w:tc>
          <w:tcPr>
            <w:tcW w:w="0" w:type="auto"/>
            <w:shd w:val="clear" w:color="auto" w:fill="FFFFFF"/>
            <w:vAlign w:val="center"/>
            <w:hideMark/>
          </w:tcPr>
          <w:tbl>
            <w:tblPr>
              <w:tblW w:w="1875" w:type="pct"/>
              <w:jc w:val="center"/>
              <w:tblCellSpacing w:w="0" w:type="dxa"/>
              <w:tblCellMar>
                <w:left w:w="0" w:type="dxa"/>
                <w:right w:w="0" w:type="dxa"/>
              </w:tblCellMar>
              <w:tblLook w:val="04A0" w:firstRow="1" w:lastRow="0" w:firstColumn="1" w:lastColumn="0" w:noHBand="0" w:noVBand="1"/>
            </w:tblPr>
            <w:tblGrid>
              <w:gridCol w:w="6"/>
            </w:tblGrid>
            <w:tr w:rsidR="0075245F" w:rsidRPr="0075245F" w14:paraId="5E7B1DA2" w14:textId="77777777" w:rsidTr="0075245F">
              <w:trPr>
                <w:trHeight w:val="286"/>
                <w:tblCellSpacing w:w="0" w:type="dxa"/>
                <w:jc w:val="center"/>
              </w:trPr>
              <w:tc>
                <w:tcPr>
                  <w:tcW w:w="0" w:type="auto"/>
                  <w:vAlign w:val="center"/>
                  <w:hideMark/>
                </w:tcPr>
                <w:p w14:paraId="0A0AE18A" w14:textId="77777777" w:rsidR="0075245F" w:rsidRPr="0075245F" w:rsidRDefault="0075245F" w:rsidP="0075245F"/>
              </w:tc>
            </w:tr>
          </w:tbl>
          <w:p w14:paraId="342CBA07" w14:textId="77777777" w:rsidR="0075245F" w:rsidRPr="0075245F" w:rsidRDefault="0075245F" w:rsidP="0075245F">
            <w:pPr>
              <w:rPr>
                <w:sz w:val="24"/>
                <w:szCs w:val="24"/>
              </w:rPr>
            </w:pPr>
          </w:p>
        </w:tc>
        <w:tc>
          <w:tcPr>
            <w:tcW w:w="0" w:type="auto"/>
            <w:shd w:val="clear" w:color="auto" w:fill="FFFFFF"/>
            <w:tcMar>
              <w:top w:w="0" w:type="dxa"/>
              <w:left w:w="0" w:type="dxa"/>
              <w:bottom w:w="0" w:type="dxa"/>
              <w:right w:w="0" w:type="dxa"/>
            </w:tcMar>
            <w:vAlign w:val="center"/>
            <w:hideMark/>
          </w:tcPr>
          <w:tbl>
            <w:tblPr>
              <w:tblpPr w:leftFromText="45" w:rightFromText="45" w:vertAnchor="text"/>
              <w:tblW w:w="4993" w:type="pct"/>
              <w:tblCellSpacing w:w="0" w:type="dxa"/>
              <w:tblCellMar>
                <w:left w:w="0" w:type="dxa"/>
                <w:right w:w="0" w:type="dxa"/>
              </w:tblCellMar>
              <w:tblLook w:val="04A0" w:firstRow="1" w:lastRow="0" w:firstColumn="1" w:lastColumn="0" w:noHBand="0" w:noVBand="1"/>
            </w:tblPr>
            <w:tblGrid>
              <w:gridCol w:w="4091"/>
            </w:tblGrid>
            <w:tr w:rsidR="0075245F" w:rsidRPr="0075245F" w14:paraId="2F002861" w14:textId="77777777" w:rsidTr="0075245F">
              <w:trPr>
                <w:trHeight w:val="4314"/>
                <w:tblCellSpacing w:w="0" w:type="dxa"/>
              </w:trPr>
              <w:tc>
                <w:tcPr>
                  <w:tcW w:w="0" w:type="auto"/>
                  <w:vAlign w:val="center"/>
                  <w:hideMark/>
                </w:tcPr>
                <w:tbl>
                  <w:tblPr>
                    <w:tblW w:w="4081" w:type="dxa"/>
                    <w:tblCellSpacing w:w="15" w:type="dxa"/>
                    <w:tblInd w:w="2" w:type="dxa"/>
                    <w:tblCellMar>
                      <w:top w:w="15" w:type="dxa"/>
                      <w:left w:w="15" w:type="dxa"/>
                      <w:bottom w:w="15" w:type="dxa"/>
                      <w:right w:w="15" w:type="dxa"/>
                    </w:tblCellMar>
                    <w:tblLook w:val="04A0" w:firstRow="1" w:lastRow="0" w:firstColumn="1" w:lastColumn="0" w:noHBand="0" w:noVBand="1"/>
                  </w:tblPr>
                  <w:tblGrid>
                    <w:gridCol w:w="1184"/>
                    <w:gridCol w:w="2897"/>
                  </w:tblGrid>
                  <w:tr w:rsidR="0075245F" w:rsidRPr="0075245F" w14:paraId="377E2043" w14:textId="77777777" w:rsidTr="0075245F">
                    <w:trPr>
                      <w:trHeight w:val="286"/>
                      <w:tblCellSpacing w:w="15" w:type="dxa"/>
                    </w:trPr>
                    <w:tc>
                      <w:tcPr>
                        <w:tcW w:w="0" w:type="auto"/>
                        <w:tcMar>
                          <w:top w:w="15" w:type="dxa"/>
                          <w:left w:w="15" w:type="dxa"/>
                          <w:bottom w:w="15" w:type="dxa"/>
                          <w:right w:w="225" w:type="dxa"/>
                        </w:tcMar>
                        <w:hideMark/>
                      </w:tcPr>
                      <w:p w14:paraId="32E960C8" w14:textId="77777777" w:rsidR="0075245F" w:rsidRPr="0075245F" w:rsidRDefault="0075245F" w:rsidP="0075245F">
                        <w:pPr>
                          <w:rPr>
                            <w:b/>
                            <w:bCs/>
                            <w:sz w:val="24"/>
                            <w:szCs w:val="24"/>
                          </w:rPr>
                        </w:pPr>
                        <w:r w:rsidRPr="0075245F">
                          <w:rPr>
                            <w:b/>
                            <w:bCs/>
                          </w:rPr>
                          <w:t>Type</w:t>
                        </w:r>
                      </w:p>
                    </w:tc>
                    <w:tc>
                      <w:tcPr>
                        <w:tcW w:w="0" w:type="auto"/>
                        <w:vAlign w:val="center"/>
                        <w:hideMark/>
                      </w:tcPr>
                      <w:p w14:paraId="3E32A203" w14:textId="77777777" w:rsidR="0075245F" w:rsidRPr="0075245F" w:rsidRDefault="00D03150" w:rsidP="0075245F">
                        <w:hyperlink r:id="rId11" w:tgtFrame="_blank" w:history="1">
                          <w:r w:rsidR="0075245F" w:rsidRPr="0075245F">
                            <w:rPr>
                              <w:rStyle w:val="Strong"/>
                              <w:rFonts w:ascii="Helvetica" w:hAnsi="Helvetica" w:cs="Helvetica"/>
                              <w:u w:val="single"/>
                            </w:rPr>
                            <w:t>“The Virtuoso”</w:t>
                          </w:r>
                          <w:r w:rsidR="0075245F" w:rsidRPr="0075245F">
                            <w:rPr>
                              <w:rStyle w:val="Hyperlink"/>
                              <w:rFonts w:ascii="Helvetica" w:hAnsi="Helvetica" w:cs="Helvetica"/>
                              <w:color w:val="auto"/>
                            </w:rPr>
                            <w:t> (ISTP-A)</w:t>
                          </w:r>
                        </w:hyperlink>
                      </w:p>
                    </w:tc>
                  </w:tr>
                  <w:tr w:rsidR="0075245F" w:rsidRPr="0075245F" w14:paraId="45DFF6C9" w14:textId="77777777" w:rsidTr="0075245F">
                    <w:trPr>
                      <w:trHeight w:val="1657"/>
                      <w:tblCellSpacing w:w="15" w:type="dxa"/>
                    </w:trPr>
                    <w:tc>
                      <w:tcPr>
                        <w:tcW w:w="0" w:type="auto"/>
                        <w:tcMar>
                          <w:top w:w="15" w:type="dxa"/>
                          <w:left w:w="15" w:type="dxa"/>
                          <w:bottom w:w="15" w:type="dxa"/>
                          <w:right w:w="225" w:type="dxa"/>
                        </w:tcMar>
                        <w:hideMark/>
                      </w:tcPr>
                      <w:p w14:paraId="7CA875A4" w14:textId="77777777" w:rsidR="0075245F" w:rsidRPr="0075245F" w:rsidRDefault="0075245F" w:rsidP="0075245F">
                        <w:pPr>
                          <w:rPr>
                            <w:b/>
                            <w:bCs/>
                          </w:rPr>
                        </w:pPr>
                        <w:r w:rsidRPr="0075245F">
                          <w:rPr>
                            <w:b/>
                            <w:bCs/>
                          </w:rPr>
                          <w:t>Traits</w:t>
                        </w:r>
                      </w:p>
                    </w:tc>
                    <w:tc>
                      <w:tcPr>
                        <w:tcW w:w="0" w:type="auto"/>
                        <w:vAlign w:val="center"/>
                        <w:hideMark/>
                      </w:tcPr>
                      <w:tbl>
                        <w:tblPr>
                          <w:tblW w:w="4980" w:type="pct"/>
                          <w:tblCellSpacing w:w="15" w:type="dxa"/>
                          <w:tblInd w:w="2" w:type="dxa"/>
                          <w:tblCellMar>
                            <w:top w:w="15" w:type="dxa"/>
                            <w:left w:w="15" w:type="dxa"/>
                            <w:bottom w:w="15" w:type="dxa"/>
                            <w:right w:w="15" w:type="dxa"/>
                          </w:tblCellMar>
                          <w:tblLook w:val="04A0" w:firstRow="1" w:lastRow="0" w:firstColumn="1" w:lastColumn="0" w:noHBand="0" w:noVBand="1"/>
                        </w:tblPr>
                        <w:tblGrid>
                          <w:gridCol w:w="1876"/>
                          <w:gridCol w:w="196"/>
                          <w:gridCol w:w="739"/>
                        </w:tblGrid>
                        <w:tr w:rsidR="0075245F" w:rsidRPr="0075245F" w14:paraId="19F384AC" w14:textId="77777777" w:rsidTr="0075245F">
                          <w:trPr>
                            <w:trHeight w:val="286"/>
                            <w:tblCellSpacing w:w="15" w:type="dxa"/>
                          </w:trPr>
                          <w:tc>
                            <w:tcPr>
                              <w:tcW w:w="0" w:type="auto"/>
                              <w:vAlign w:val="center"/>
                              <w:hideMark/>
                            </w:tcPr>
                            <w:p w14:paraId="65B60378" w14:textId="77777777" w:rsidR="0075245F" w:rsidRPr="0075245F" w:rsidRDefault="0075245F" w:rsidP="0075245F">
                              <w:r w:rsidRPr="0075245F">
                                <w:t>Introverted</w:t>
                              </w:r>
                            </w:p>
                          </w:tc>
                          <w:tc>
                            <w:tcPr>
                              <w:tcW w:w="0" w:type="auto"/>
                              <w:vAlign w:val="center"/>
                              <w:hideMark/>
                            </w:tcPr>
                            <w:p w14:paraId="12B00C35" w14:textId="77777777" w:rsidR="0075245F" w:rsidRPr="0075245F" w:rsidRDefault="0075245F" w:rsidP="0075245F">
                              <w:r w:rsidRPr="0075245F">
                                <w:t>-</w:t>
                              </w:r>
                            </w:p>
                          </w:tc>
                          <w:tc>
                            <w:tcPr>
                              <w:tcW w:w="0" w:type="auto"/>
                              <w:vAlign w:val="center"/>
                              <w:hideMark/>
                            </w:tcPr>
                            <w:p w14:paraId="06D0F92A" w14:textId="77777777" w:rsidR="0075245F" w:rsidRPr="0075245F" w:rsidRDefault="0075245F" w:rsidP="0075245F">
                              <w:r w:rsidRPr="0075245F">
                                <w:t>66%</w:t>
                              </w:r>
                            </w:p>
                          </w:tc>
                        </w:tr>
                        <w:tr w:rsidR="0075245F" w:rsidRPr="0075245F" w14:paraId="13249094" w14:textId="77777777" w:rsidTr="0075245F">
                          <w:trPr>
                            <w:trHeight w:val="278"/>
                            <w:tblCellSpacing w:w="15" w:type="dxa"/>
                          </w:trPr>
                          <w:tc>
                            <w:tcPr>
                              <w:tcW w:w="0" w:type="auto"/>
                              <w:vAlign w:val="center"/>
                              <w:hideMark/>
                            </w:tcPr>
                            <w:p w14:paraId="2E3567BE" w14:textId="77777777" w:rsidR="0075245F" w:rsidRPr="0075245F" w:rsidRDefault="0075245F" w:rsidP="0075245F">
                              <w:r w:rsidRPr="0075245F">
                                <w:t>Observant</w:t>
                              </w:r>
                            </w:p>
                          </w:tc>
                          <w:tc>
                            <w:tcPr>
                              <w:tcW w:w="0" w:type="auto"/>
                              <w:vAlign w:val="center"/>
                              <w:hideMark/>
                            </w:tcPr>
                            <w:p w14:paraId="51D9B2C6" w14:textId="77777777" w:rsidR="0075245F" w:rsidRPr="0075245F" w:rsidRDefault="0075245F" w:rsidP="0075245F">
                              <w:r w:rsidRPr="0075245F">
                                <w:t>-</w:t>
                              </w:r>
                            </w:p>
                          </w:tc>
                          <w:tc>
                            <w:tcPr>
                              <w:tcW w:w="0" w:type="auto"/>
                              <w:vAlign w:val="center"/>
                              <w:hideMark/>
                            </w:tcPr>
                            <w:p w14:paraId="27AC2C19" w14:textId="77777777" w:rsidR="0075245F" w:rsidRPr="0075245F" w:rsidRDefault="0075245F" w:rsidP="0075245F">
                              <w:r w:rsidRPr="0075245F">
                                <w:t>59%</w:t>
                              </w:r>
                            </w:p>
                          </w:tc>
                        </w:tr>
                        <w:tr w:rsidR="0075245F" w:rsidRPr="0075245F" w14:paraId="2C2EEBD7" w14:textId="77777777" w:rsidTr="0075245F">
                          <w:trPr>
                            <w:trHeight w:val="286"/>
                            <w:tblCellSpacing w:w="15" w:type="dxa"/>
                          </w:trPr>
                          <w:tc>
                            <w:tcPr>
                              <w:tcW w:w="0" w:type="auto"/>
                              <w:vAlign w:val="center"/>
                              <w:hideMark/>
                            </w:tcPr>
                            <w:p w14:paraId="7CCB3AE7" w14:textId="77777777" w:rsidR="0075245F" w:rsidRPr="0075245F" w:rsidRDefault="0075245F" w:rsidP="0075245F">
                              <w:r w:rsidRPr="0075245F">
                                <w:t>Thinking</w:t>
                              </w:r>
                            </w:p>
                          </w:tc>
                          <w:tc>
                            <w:tcPr>
                              <w:tcW w:w="0" w:type="auto"/>
                              <w:vAlign w:val="center"/>
                              <w:hideMark/>
                            </w:tcPr>
                            <w:p w14:paraId="1B9FB884" w14:textId="77777777" w:rsidR="0075245F" w:rsidRPr="0075245F" w:rsidRDefault="0075245F" w:rsidP="0075245F">
                              <w:r w:rsidRPr="0075245F">
                                <w:t>-</w:t>
                              </w:r>
                            </w:p>
                          </w:tc>
                          <w:tc>
                            <w:tcPr>
                              <w:tcW w:w="0" w:type="auto"/>
                              <w:vAlign w:val="center"/>
                              <w:hideMark/>
                            </w:tcPr>
                            <w:p w14:paraId="59765886" w14:textId="77777777" w:rsidR="0075245F" w:rsidRPr="0075245F" w:rsidRDefault="0075245F" w:rsidP="0075245F">
                              <w:r w:rsidRPr="0075245F">
                                <w:t>94%</w:t>
                              </w:r>
                            </w:p>
                          </w:tc>
                        </w:tr>
                        <w:tr w:rsidR="0075245F" w:rsidRPr="0075245F" w14:paraId="7319BF7A" w14:textId="77777777" w:rsidTr="0075245F">
                          <w:trPr>
                            <w:trHeight w:val="278"/>
                            <w:tblCellSpacing w:w="15" w:type="dxa"/>
                          </w:trPr>
                          <w:tc>
                            <w:tcPr>
                              <w:tcW w:w="0" w:type="auto"/>
                              <w:vAlign w:val="center"/>
                              <w:hideMark/>
                            </w:tcPr>
                            <w:p w14:paraId="1F1A64CF" w14:textId="77777777" w:rsidR="0075245F" w:rsidRPr="0075245F" w:rsidRDefault="0075245F" w:rsidP="0075245F">
                              <w:r w:rsidRPr="0075245F">
                                <w:t>Prospecting</w:t>
                              </w:r>
                            </w:p>
                          </w:tc>
                          <w:tc>
                            <w:tcPr>
                              <w:tcW w:w="0" w:type="auto"/>
                              <w:vAlign w:val="center"/>
                              <w:hideMark/>
                            </w:tcPr>
                            <w:p w14:paraId="529A1A89" w14:textId="77777777" w:rsidR="0075245F" w:rsidRPr="0075245F" w:rsidRDefault="0075245F" w:rsidP="0075245F">
                              <w:r w:rsidRPr="0075245F">
                                <w:t>-</w:t>
                              </w:r>
                            </w:p>
                          </w:tc>
                          <w:tc>
                            <w:tcPr>
                              <w:tcW w:w="0" w:type="auto"/>
                              <w:vAlign w:val="center"/>
                              <w:hideMark/>
                            </w:tcPr>
                            <w:p w14:paraId="7CF8E297" w14:textId="77777777" w:rsidR="0075245F" w:rsidRPr="0075245F" w:rsidRDefault="0075245F" w:rsidP="0075245F">
                              <w:r w:rsidRPr="0075245F">
                                <w:t>59%</w:t>
                              </w:r>
                            </w:p>
                          </w:tc>
                        </w:tr>
                        <w:tr w:rsidR="0075245F" w:rsidRPr="0075245F" w14:paraId="3FE9BC29" w14:textId="77777777" w:rsidTr="0075245F">
                          <w:trPr>
                            <w:trHeight w:val="286"/>
                            <w:tblCellSpacing w:w="15" w:type="dxa"/>
                          </w:trPr>
                          <w:tc>
                            <w:tcPr>
                              <w:tcW w:w="0" w:type="auto"/>
                              <w:vAlign w:val="center"/>
                              <w:hideMark/>
                            </w:tcPr>
                            <w:p w14:paraId="3DD398A4" w14:textId="77777777" w:rsidR="0075245F" w:rsidRPr="0075245F" w:rsidRDefault="0075245F" w:rsidP="0075245F">
                              <w:r w:rsidRPr="0075245F">
                                <w:t>Assertive</w:t>
                              </w:r>
                            </w:p>
                          </w:tc>
                          <w:tc>
                            <w:tcPr>
                              <w:tcW w:w="0" w:type="auto"/>
                              <w:vAlign w:val="center"/>
                              <w:hideMark/>
                            </w:tcPr>
                            <w:p w14:paraId="7993A603" w14:textId="77777777" w:rsidR="0075245F" w:rsidRPr="0075245F" w:rsidRDefault="0075245F" w:rsidP="0075245F">
                              <w:r w:rsidRPr="0075245F">
                                <w:t>-</w:t>
                              </w:r>
                            </w:p>
                          </w:tc>
                          <w:tc>
                            <w:tcPr>
                              <w:tcW w:w="0" w:type="auto"/>
                              <w:vAlign w:val="center"/>
                              <w:hideMark/>
                            </w:tcPr>
                            <w:p w14:paraId="3054CA82" w14:textId="77777777" w:rsidR="0075245F" w:rsidRPr="0075245F" w:rsidRDefault="0075245F" w:rsidP="0075245F">
                              <w:r w:rsidRPr="0075245F">
                                <w:t>82%</w:t>
                              </w:r>
                            </w:p>
                          </w:tc>
                        </w:tr>
                      </w:tbl>
                      <w:p w14:paraId="04E4500F" w14:textId="77777777" w:rsidR="0075245F" w:rsidRPr="0075245F" w:rsidRDefault="0075245F" w:rsidP="0075245F"/>
                    </w:tc>
                  </w:tr>
                  <w:tr w:rsidR="0075245F" w:rsidRPr="0075245F" w14:paraId="24E2B162" w14:textId="77777777" w:rsidTr="0075245F">
                    <w:trPr>
                      <w:trHeight w:val="278"/>
                      <w:tblCellSpacing w:w="15" w:type="dxa"/>
                    </w:trPr>
                    <w:tc>
                      <w:tcPr>
                        <w:tcW w:w="0" w:type="auto"/>
                        <w:tcMar>
                          <w:top w:w="15" w:type="dxa"/>
                          <w:left w:w="15" w:type="dxa"/>
                          <w:bottom w:w="15" w:type="dxa"/>
                          <w:right w:w="225" w:type="dxa"/>
                        </w:tcMar>
                        <w:hideMark/>
                      </w:tcPr>
                      <w:p w14:paraId="3C0B64B9" w14:textId="77777777" w:rsidR="0075245F" w:rsidRPr="0075245F" w:rsidRDefault="0075245F" w:rsidP="0075245F">
                        <w:pPr>
                          <w:rPr>
                            <w:b/>
                            <w:bCs/>
                            <w:sz w:val="24"/>
                            <w:szCs w:val="24"/>
                          </w:rPr>
                        </w:pPr>
                        <w:r w:rsidRPr="0075245F">
                          <w:rPr>
                            <w:b/>
                            <w:bCs/>
                          </w:rPr>
                          <w:t>Role</w:t>
                        </w:r>
                      </w:p>
                    </w:tc>
                    <w:tc>
                      <w:tcPr>
                        <w:tcW w:w="0" w:type="auto"/>
                        <w:vAlign w:val="center"/>
                        <w:hideMark/>
                      </w:tcPr>
                      <w:p w14:paraId="1C23CFAC" w14:textId="77777777" w:rsidR="0075245F" w:rsidRPr="0075245F" w:rsidRDefault="0075245F" w:rsidP="0075245F">
                        <w:r w:rsidRPr="0075245F">
                          <w:t>Explorer</w:t>
                        </w:r>
                      </w:p>
                    </w:tc>
                  </w:tr>
                  <w:tr w:rsidR="0075245F" w:rsidRPr="0075245F" w14:paraId="7F13485D" w14:textId="77777777" w:rsidTr="0075245F">
                    <w:trPr>
                      <w:trHeight w:val="573"/>
                      <w:tblCellSpacing w:w="15" w:type="dxa"/>
                    </w:trPr>
                    <w:tc>
                      <w:tcPr>
                        <w:tcW w:w="0" w:type="auto"/>
                        <w:tcMar>
                          <w:top w:w="15" w:type="dxa"/>
                          <w:left w:w="15" w:type="dxa"/>
                          <w:bottom w:w="15" w:type="dxa"/>
                          <w:right w:w="225" w:type="dxa"/>
                        </w:tcMar>
                        <w:hideMark/>
                      </w:tcPr>
                      <w:p w14:paraId="27BBC369" w14:textId="77777777" w:rsidR="0075245F" w:rsidRPr="0075245F" w:rsidRDefault="0075245F" w:rsidP="0075245F">
                        <w:pPr>
                          <w:rPr>
                            <w:b/>
                            <w:bCs/>
                          </w:rPr>
                        </w:pPr>
                        <w:r w:rsidRPr="0075245F">
                          <w:rPr>
                            <w:b/>
                            <w:bCs/>
                          </w:rPr>
                          <w:t>Strategy</w:t>
                        </w:r>
                      </w:p>
                    </w:tc>
                    <w:tc>
                      <w:tcPr>
                        <w:tcW w:w="0" w:type="auto"/>
                        <w:vAlign w:val="center"/>
                        <w:hideMark/>
                      </w:tcPr>
                      <w:p w14:paraId="2D4E19A3" w14:textId="283A5D7B" w:rsidR="0075245F" w:rsidRDefault="0075245F" w:rsidP="0075245F">
                        <w:r w:rsidRPr="0075245F">
                          <w:t>Confident Individualism</w:t>
                        </w:r>
                      </w:p>
                      <w:p w14:paraId="69445F92" w14:textId="25113359" w:rsidR="0075245F" w:rsidRPr="0075245F" w:rsidRDefault="0075245F" w:rsidP="0075245F"/>
                    </w:tc>
                  </w:tr>
                </w:tbl>
                <w:p w14:paraId="21CC204F" w14:textId="77777777" w:rsidR="0075245F" w:rsidRPr="0075245F" w:rsidRDefault="0075245F" w:rsidP="0075245F"/>
              </w:tc>
            </w:tr>
          </w:tbl>
          <w:p w14:paraId="3419D520" w14:textId="77777777" w:rsidR="0075245F" w:rsidRPr="0075245F" w:rsidRDefault="0075245F" w:rsidP="0075245F">
            <w:pPr>
              <w:rPr>
                <w:sz w:val="24"/>
                <w:szCs w:val="24"/>
              </w:rPr>
            </w:pPr>
          </w:p>
        </w:tc>
      </w:tr>
    </w:tbl>
    <w:p w14:paraId="14F3A29F" w14:textId="673EEBC2"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Pr>
          <w:rStyle w:val="m-73619962978419438c3"/>
          <w:rFonts w:ascii="Arial" w:hAnsi="Arial" w:cs="Arial"/>
          <w:b/>
          <w:bCs/>
          <w:sz w:val="20"/>
          <w:szCs w:val="20"/>
          <w:shd w:val="clear" w:color="auto" w:fill="FFFFFF"/>
          <w14:textOutline w14:w="0" w14:cap="flat" w14:cmpd="sng" w14:algn="ctr">
            <w14:noFill/>
            <w14:prstDash w14:val="solid"/>
            <w14:round/>
          </w14:textOutline>
        </w:rPr>
        <w:t>16 Personalities Test</w:t>
      </w:r>
    </w:p>
    <w:p w14:paraId="793943C8" w14:textId="5F8F3BBD" w:rsidR="0075245F" w:rsidRPr="0075245F" w:rsidRDefault="0075245F" w:rsidP="0075245F">
      <w:pPr>
        <w:rPr>
          <w:rStyle w:val="m-73619962978419438c3"/>
          <w:rFonts w:ascii="Arial" w:hAnsi="Arial" w:cs="Arial"/>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sz w:val="20"/>
          <w:szCs w:val="20"/>
          <w:shd w:val="clear" w:color="auto" w:fill="FFFFFF"/>
          <w14:textOutline w14:w="0" w14:cap="flat" w14:cmpd="sng" w14:algn="ctr">
            <w14:noFill/>
            <w14:prstDash w14:val="solid"/>
            <w14:round/>
          </w14:textOutline>
        </w:rPr>
        <w:t xml:space="preserve">Link: </w:t>
      </w:r>
      <w:hyperlink r:id="rId12" w:history="1">
        <w:r w:rsidRPr="0075245F">
          <w:rPr>
            <w:rStyle w:val="Hyperlink"/>
            <w:rFonts w:ascii="Arial" w:hAnsi="Arial" w:cs="Arial"/>
            <w:sz w:val="20"/>
            <w:szCs w:val="20"/>
            <w:shd w:val="clear" w:color="auto" w:fill="FFFFFF"/>
            <w14:textOutline w14:w="0" w14:cap="flat" w14:cmpd="sng" w14:algn="ctr">
              <w14:noFill/>
              <w14:prstDash w14:val="solid"/>
              <w14:round/>
            </w14:textOutline>
          </w:rPr>
          <w:t>16 personalities Test Results</w:t>
        </w:r>
      </w:hyperlink>
    </w:p>
    <w:p w14:paraId="52DB3F12" w14:textId="400F6DBB"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p>
    <w:p w14:paraId="12572F2B" w14:textId="24EA5149" w:rsidR="0075245F" w:rsidRDefault="0075245F" w:rsidP="0075245F">
      <w:pPr>
        <w:rPr>
          <w:rStyle w:val="m-73619962978419438c3"/>
          <w:rFonts w:ascii="Arial" w:hAnsi="Arial" w:cs="Arial"/>
          <w:b/>
          <w:bCs/>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b/>
          <w:bCs/>
          <w:sz w:val="20"/>
          <w:szCs w:val="20"/>
          <w:shd w:val="clear" w:color="auto" w:fill="FFFFFF"/>
          <w14:textOutline w14:w="0" w14:cap="flat" w14:cmpd="sng" w14:algn="ctr">
            <w14:noFill/>
            <w14:prstDash w14:val="solid"/>
            <w14:round/>
          </w14:textOutline>
        </w:rPr>
        <w:t xml:space="preserve">The Big Five Personality </w:t>
      </w:r>
    </w:p>
    <w:p w14:paraId="4C3D1A49" w14:textId="7CA2E7B7" w:rsidR="0075245F" w:rsidRDefault="0075245F" w:rsidP="0075245F">
      <w:pPr>
        <w:rPr>
          <w:rStyle w:val="m-73619962978419438c3"/>
          <w:rFonts w:ascii="Arial" w:hAnsi="Arial" w:cs="Arial"/>
          <w:sz w:val="20"/>
          <w:szCs w:val="20"/>
          <w:shd w:val="clear" w:color="auto" w:fill="FFFFFF"/>
          <w14:textOutline w14:w="0" w14:cap="flat" w14:cmpd="sng" w14:algn="ctr">
            <w14:noFill/>
            <w14:prstDash w14:val="solid"/>
            <w14:round/>
          </w14:textOutline>
        </w:rPr>
      </w:pPr>
      <w:r w:rsidRPr="0075245F">
        <w:rPr>
          <w:rStyle w:val="m-73619962978419438c3"/>
          <w:rFonts w:ascii="Arial" w:hAnsi="Arial" w:cs="Arial"/>
          <w:sz w:val="20"/>
          <w:szCs w:val="20"/>
          <w:shd w:val="clear" w:color="auto" w:fill="FFFFFF"/>
          <w14:textOutline w14:w="0" w14:cap="flat" w14:cmpd="sng" w14:algn="ctr">
            <w14:noFill/>
            <w14:prstDash w14:val="solid"/>
            <w14:round/>
          </w14:textOutline>
        </w:rPr>
        <w:t xml:space="preserve">Link: </w:t>
      </w:r>
      <w:hyperlink r:id="rId13" w:history="1">
        <w:r w:rsidRPr="0075245F">
          <w:rPr>
            <w:rStyle w:val="Hyperlink"/>
            <w:rFonts w:ascii="Arial" w:hAnsi="Arial" w:cs="Arial"/>
            <w:sz w:val="20"/>
            <w:szCs w:val="20"/>
            <w:shd w:val="clear" w:color="auto" w:fill="FFFFFF"/>
            <w14:textOutline w14:w="0" w14:cap="flat" w14:cmpd="sng" w14:algn="ctr">
              <w14:noFill/>
              <w14:prstDash w14:val="solid"/>
              <w14:round/>
            </w14:textOutline>
          </w:rPr>
          <w:t>The Big Five Personality Test Results</w:t>
        </w:r>
      </w:hyperlink>
    </w:p>
    <w:p w14:paraId="215C95BF" w14:textId="5054CE47"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p>
    <w:p w14:paraId="607A476B" w14:textId="11A11073"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r>
        <w:rPr>
          <w:rStyle w:val="m-73619962978419438c3"/>
          <w:rFonts w:ascii="Arial" w:hAnsi="Arial" w:cs="Arial"/>
          <w:sz w:val="20"/>
          <w:szCs w:val="20"/>
          <w:shd w:val="clear" w:color="auto" w:fill="FFFFFF"/>
          <w14:textOutline w14:w="0" w14:cap="flat" w14:cmpd="sng" w14:algn="ctr">
            <w14:noFill/>
            <w14:prstDash w14:val="solid"/>
            <w14:round/>
          </w14:textOutline>
        </w:rPr>
        <w:t>The Learning Style Test</w:t>
      </w:r>
    </w:p>
    <w:p w14:paraId="6B00C731" w14:textId="17E6A494" w:rsidR="0075245F" w:rsidRDefault="0075245F" w:rsidP="0075245F">
      <w:pPr>
        <w:pStyle w:val="Title2"/>
        <w:rPr>
          <w:rStyle w:val="m-73619962978419438c3"/>
          <w:rFonts w:ascii="Arial" w:hAnsi="Arial" w:cs="Arial"/>
          <w:sz w:val="20"/>
          <w:szCs w:val="20"/>
          <w:shd w:val="clear" w:color="auto" w:fill="FFFFFF"/>
          <w14:textOutline w14:w="0" w14:cap="flat" w14:cmpd="sng" w14:algn="ctr">
            <w14:noFill/>
            <w14:prstDash w14:val="solid"/>
            <w14:round/>
          </w14:textOutline>
        </w:rPr>
      </w:pPr>
    </w:p>
    <w:p w14:paraId="39A95A18" w14:textId="291978F5" w:rsidR="0075245F" w:rsidRDefault="0075245F" w:rsidP="0075245F">
      <w:pPr>
        <w:pStyle w:val="NoSpacing"/>
      </w:pPr>
      <w:r>
        <w:t xml:space="preserve">What’s Your Learning Style? </w:t>
      </w:r>
    </w:p>
    <w:p w14:paraId="51973478" w14:textId="70BE684E" w:rsidR="0075245F" w:rsidRDefault="0075245F" w:rsidP="0075245F">
      <w:pPr>
        <w:pStyle w:val="NoSpacing"/>
      </w:pPr>
      <w:r>
        <w:t>The Results Marcio’s scores:</w:t>
      </w:r>
    </w:p>
    <w:p w14:paraId="308400B8" w14:textId="77777777" w:rsidR="0075245F" w:rsidRDefault="0075245F" w:rsidP="0075245F">
      <w:pPr>
        <w:pStyle w:val="NoSpacing"/>
      </w:pPr>
      <w:r>
        <w:t xml:space="preserve">Auditory: 45% </w:t>
      </w:r>
    </w:p>
    <w:p w14:paraId="04E122FB" w14:textId="77777777" w:rsidR="0075245F" w:rsidRDefault="0075245F" w:rsidP="0075245F">
      <w:pPr>
        <w:pStyle w:val="NoSpacing"/>
      </w:pPr>
      <w:r>
        <w:t xml:space="preserve">Visual: 25% </w:t>
      </w:r>
    </w:p>
    <w:p w14:paraId="5FB769B5" w14:textId="77777777" w:rsidR="0075245F" w:rsidRDefault="0075245F" w:rsidP="0075245F">
      <w:pPr>
        <w:pStyle w:val="NoSpacing"/>
      </w:pPr>
      <w:r>
        <w:t xml:space="preserve">Tactile: 30% </w:t>
      </w:r>
    </w:p>
    <w:p w14:paraId="06448C53" w14:textId="53B46222" w:rsidR="0075245F" w:rsidRDefault="0075245F" w:rsidP="0075245F">
      <w:pPr>
        <w:pStyle w:val="NoSpacing"/>
      </w:pPr>
      <w:r>
        <w:t>You are an Auditory learner!</w:t>
      </w:r>
    </w:p>
    <w:p w14:paraId="4A259E79" w14:textId="203D65EB" w:rsidR="0075245F" w:rsidRDefault="0075245F" w:rsidP="0075245F">
      <w:pPr>
        <w:pStyle w:val="NoSpacing"/>
      </w:pPr>
    </w:p>
    <w:p w14:paraId="6E7BB9AA" w14:textId="58BE3BB6" w:rsidR="0075245F" w:rsidRDefault="0075245F" w:rsidP="0075245F">
      <w:pPr>
        <w:pStyle w:val="NoSpacing"/>
      </w:pPr>
      <w:r>
        <w:t xml:space="preserve">From </w:t>
      </w:r>
      <w:hyperlink r:id="rId14" w:history="1">
        <w:r>
          <w:rPr>
            <w:rStyle w:val="Hyperlink"/>
          </w:rPr>
          <w:t>What’s Your Learning Style? The Learning Styles (educationplanner.org)</w:t>
        </w:r>
      </w:hyperlink>
    </w:p>
    <w:p w14:paraId="54FE97B1" w14:textId="460E35BF" w:rsidR="0075245F" w:rsidRDefault="0075245F" w:rsidP="0075245F">
      <w:pPr>
        <w:pStyle w:val="NoSpacing"/>
      </w:pPr>
    </w:p>
    <w:p w14:paraId="2A30AF10" w14:textId="44167A7B" w:rsidR="0075245F" w:rsidRDefault="0075245F" w:rsidP="0075245F">
      <w:pPr>
        <w:pStyle w:val="NoSpacing"/>
        <w:ind w:firstLine="720"/>
      </w:pPr>
      <w:r>
        <w:t xml:space="preserve">I found the results of those tests interesting. Firstly, I think they are </w:t>
      </w:r>
      <w:proofErr w:type="gramStart"/>
      <w:r>
        <w:t>pretty precise</w:t>
      </w:r>
      <w:proofErr w:type="gramEnd"/>
      <w:r>
        <w:t xml:space="preserve"> and made me think about how I can be a valuable team member. I should be in a hardworking role to be more productive and with fewer human interactions.</w:t>
      </w:r>
    </w:p>
    <w:p w14:paraId="2D658B2A" w14:textId="77777777" w:rsidR="0075245F" w:rsidRDefault="0075245F">
      <w:r>
        <w:br w:type="page"/>
      </w:r>
    </w:p>
    <w:p w14:paraId="424DF756" w14:textId="385AE5CE" w:rsidR="0075245F" w:rsidRDefault="0075245F" w:rsidP="0075245F">
      <w:pPr>
        <w:pStyle w:val="Title2"/>
        <w:rPr>
          <w:rStyle w:val="m-73619962978419438c3"/>
        </w:rPr>
      </w:pPr>
      <w:r w:rsidRPr="0075245F">
        <w:rPr>
          <w:rStyle w:val="m-73619962978419438c3"/>
        </w:rPr>
        <w:lastRenderedPageBreak/>
        <w:t>5. Project Idea</w:t>
      </w:r>
    </w:p>
    <w:p w14:paraId="122EE149" w14:textId="068A1437" w:rsidR="0075245F" w:rsidRDefault="0075245F" w:rsidP="0075245F">
      <w:pPr>
        <w:pStyle w:val="Title2"/>
        <w:rPr>
          <w:rStyle w:val="m-73619962978419438c3"/>
        </w:rPr>
      </w:pPr>
    </w:p>
    <w:p w14:paraId="7A3628DD" w14:textId="7DBB5188" w:rsidR="0075245F" w:rsidRPr="0075245F" w:rsidRDefault="0075245F" w:rsidP="0075245F">
      <w:pPr>
        <w:pStyle w:val="NoSpacing"/>
        <w:rPr>
          <w:rStyle w:val="m-73619962978419438c3"/>
          <w:b/>
          <w:bCs/>
        </w:rPr>
      </w:pPr>
      <w:r w:rsidRPr="0075245F">
        <w:rPr>
          <w:rStyle w:val="m-73619962978419438c3"/>
          <w:b/>
          <w:bCs/>
        </w:rPr>
        <w:t>5.1 Overview</w:t>
      </w:r>
    </w:p>
    <w:p w14:paraId="1633C82B" w14:textId="5B92D38A" w:rsidR="0075245F" w:rsidRDefault="0075245F" w:rsidP="0075245F">
      <w:pPr>
        <w:pStyle w:val="NoSpacing"/>
        <w:rPr>
          <w:rStyle w:val="m-73619962978419438c3"/>
        </w:rPr>
      </w:pPr>
    </w:p>
    <w:p w14:paraId="2ACA3EA2" w14:textId="7D85BF84" w:rsidR="0075245F" w:rsidRDefault="0075245F" w:rsidP="0075245F">
      <w:pPr>
        <w:pStyle w:val="NoSpacing"/>
        <w:jc w:val="both"/>
        <w:rPr>
          <w:rStyle w:val="m-73619962978419438c3"/>
        </w:rPr>
      </w:pPr>
      <w:r>
        <w:rPr>
          <w:rStyle w:val="m-73619962978419438c3"/>
        </w:rPr>
        <w:tab/>
        <w:t xml:space="preserve">The creation of a smartphone application to be a complete punter solution to help them keep tracking their bets, </w:t>
      </w:r>
      <w:proofErr w:type="gramStart"/>
      <w:r>
        <w:rPr>
          <w:rStyle w:val="m-73619962978419438c3"/>
        </w:rPr>
        <w:t>results,  statistics</w:t>
      </w:r>
      <w:proofErr w:type="gramEnd"/>
      <w:r>
        <w:rPr>
          <w:rStyle w:val="m-73619962978419438c3"/>
        </w:rPr>
        <w:t xml:space="preserve"> of profit/losses, the return of investment, the return of capital, and so on. The most important feature would be to find an edge on the </w:t>
      </w:r>
      <w:proofErr w:type="spellStart"/>
      <w:r>
        <w:rPr>
          <w:rStyle w:val="m-73619962978419438c3"/>
        </w:rPr>
        <w:t>favorite</w:t>
      </w:r>
      <w:proofErr w:type="spellEnd"/>
      <w:r>
        <w:rPr>
          <w:rStyle w:val="m-73619962978419438c3"/>
        </w:rPr>
        <w:t xml:space="preserve">. For example, the winning rate of the </w:t>
      </w:r>
      <w:proofErr w:type="spellStart"/>
      <w:r>
        <w:rPr>
          <w:rStyle w:val="m-73619962978419438c3"/>
        </w:rPr>
        <w:t>favorite</w:t>
      </w:r>
      <w:proofErr w:type="spellEnd"/>
      <w:r>
        <w:rPr>
          <w:rStyle w:val="m-73619962978419438c3"/>
        </w:rPr>
        <w:t xml:space="preserve"> horse to win a race is 35,4%. A punter should find odds with the edge over the free market odds (Betfair is a </w:t>
      </w:r>
      <w:proofErr w:type="gramStart"/>
      <w:r>
        <w:rPr>
          <w:rStyle w:val="m-73619962978419438c3"/>
        </w:rPr>
        <w:t>free market</w:t>
      </w:r>
      <w:proofErr w:type="gramEnd"/>
      <w:r>
        <w:rPr>
          <w:rStyle w:val="m-73619962978419438c3"/>
        </w:rPr>
        <w:t xml:space="preserve"> bookmaker where the odds are matched from offer and demand). The ideal is to find an edge equal to the winning rate to have long terms profit.</w:t>
      </w:r>
    </w:p>
    <w:p w14:paraId="20A7C1FB" w14:textId="5EC97108" w:rsidR="0075245F" w:rsidRDefault="0075245F" w:rsidP="0075245F">
      <w:pPr>
        <w:pStyle w:val="NoSpacing"/>
        <w:jc w:val="both"/>
        <w:rPr>
          <w:rStyle w:val="m-73619962978419438c3"/>
        </w:rPr>
      </w:pPr>
    </w:p>
    <w:p w14:paraId="7102183E" w14:textId="0879ACD5" w:rsidR="0075245F" w:rsidRPr="0075245F" w:rsidRDefault="0075245F" w:rsidP="0075245F">
      <w:pPr>
        <w:pStyle w:val="NoSpacing"/>
        <w:jc w:val="both"/>
        <w:rPr>
          <w:rStyle w:val="m-73619962978419438c3"/>
          <w:b/>
          <w:bCs/>
        </w:rPr>
      </w:pPr>
      <w:r w:rsidRPr="0075245F">
        <w:rPr>
          <w:rStyle w:val="m-73619962978419438c3"/>
          <w:b/>
          <w:bCs/>
        </w:rPr>
        <w:t>5.2 Motivation</w:t>
      </w:r>
    </w:p>
    <w:p w14:paraId="3EE80B6B" w14:textId="5A130A7A" w:rsidR="0075245F" w:rsidRDefault="0075245F" w:rsidP="0075245F">
      <w:pPr>
        <w:pStyle w:val="NoSpacing"/>
        <w:jc w:val="both"/>
        <w:rPr>
          <w:rStyle w:val="m-73619962978419438c3"/>
        </w:rPr>
      </w:pPr>
      <w:r>
        <w:rPr>
          <w:rStyle w:val="m-73619962978419438c3"/>
        </w:rPr>
        <w:tab/>
      </w:r>
    </w:p>
    <w:p w14:paraId="2785CF07" w14:textId="43D82553" w:rsidR="0075245F" w:rsidRDefault="0075245F" w:rsidP="0075245F">
      <w:pPr>
        <w:pStyle w:val="NoSpacing"/>
        <w:jc w:val="both"/>
        <w:rPr>
          <w:rStyle w:val="m-73619962978419438c3"/>
        </w:rPr>
      </w:pPr>
      <w:r>
        <w:rPr>
          <w:rStyle w:val="m-73619962978419438c3"/>
        </w:rPr>
        <w:tab/>
        <w:t xml:space="preserve">There are 6.8 million Australian regular gamblers (39% of the population), and there were 32.89 million mobile connections in 2020. </w:t>
      </w:r>
      <w:proofErr w:type="gramStart"/>
      <w:r>
        <w:rPr>
          <w:rStyle w:val="m-73619962978419438c3"/>
        </w:rPr>
        <w:t>It’s</w:t>
      </w:r>
      <w:proofErr w:type="gramEnd"/>
      <w:r>
        <w:rPr>
          <w:rStyle w:val="m-73619962978419438c3"/>
        </w:rPr>
        <w:t xml:space="preserve"> a big market to explore. It will help those people to manage their bets better with tools that can improve their betting experience. Instead of using excel spreadsheets to calculate and make decisions, an application is more friendly and portable.</w:t>
      </w:r>
    </w:p>
    <w:p w14:paraId="561CA736" w14:textId="24479617" w:rsidR="0075245F" w:rsidRDefault="0075245F" w:rsidP="0075245F">
      <w:pPr>
        <w:pStyle w:val="NoSpacing"/>
        <w:jc w:val="both"/>
        <w:rPr>
          <w:rStyle w:val="m-73619962978419438c3"/>
        </w:rPr>
      </w:pPr>
    </w:p>
    <w:p w14:paraId="6955B12B" w14:textId="2AFB4190" w:rsidR="0075245F" w:rsidRPr="0075245F" w:rsidRDefault="0075245F" w:rsidP="0075245F">
      <w:pPr>
        <w:rPr>
          <w:rStyle w:val="m-73619962978419438c3"/>
          <w:b/>
          <w:bCs/>
        </w:rPr>
      </w:pPr>
      <w:r w:rsidRPr="0075245F">
        <w:rPr>
          <w:rStyle w:val="m-73619962978419438c3"/>
          <w:b/>
          <w:bCs/>
        </w:rPr>
        <w:t>5.3 Description</w:t>
      </w:r>
    </w:p>
    <w:p w14:paraId="040F04B6" w14:textId="4F3473F6" w:rsidR="0075245F" w:rsidRDefault="0075245F" w:rsidP="0075245F">
      <w:pPr>
        <w:pStyle w:val="NoSpacing"/>
        <w:jc w:val="both"/>
        <w:rPr>
          <w:rStyle w:val="m-73619962978419438c3"/>
        </w:rPr>
      </w:pPr>
    </w:p>
    <w:p w14:paraId="2A5186E6" w14:textId="75B8C7BB" w:rsidR="0075245F" w:rsidRDefault="0075245F" w:rsidP="0075245F">
      <w:pPr>
        <w:pStyle w:val="NoSpacing"/>
        <w:jc w:val="both"/>
        <w:rPr>
          <w:rStyle w:val="m-73619962978419438c3"/>
        </w:rPr>
      </w:pPr>
      <w:r>
        <w:rPr>
          <w:rStyle w:val="m-73619962978419438c3"/>
        </w:rPr>
        <w:tab/>
        <w:t>The application is a complete punter solution and would have the following features:</w:t>
      </w:r>
    </w:p>
    <w:p w14:paraId="4CD34A78" w14:textId="77777777" w:rsidR="0075245F" w:rsidRDefault="0075245F" w:rsidP="0075245F">
      <w:pPr>
        <w:pStyle w:val="NoSpacing"/>
        <w:jc w:val="both"/>
        <w:rPr>
          <w:rStyle w:val="m-73619962978419438c3"/>
        </w:rPr>
      </w:pPr>
    </w:p>
    <w:p w14:paraId="6E4E1A16" w14:textId="7D258682" w:rsidR="0075245F" w:rsidRDefault="0075245F" w:rsidP="0075245F">
      <w:pPr>
        <w:pStyle w:val="NoSpacing"/>
        <w:numPr>
          <w:ilvl w:val="0"/>
          <w:numId w:val="2"/>
        </w:numPr>
        <w:jc w:val="both"/>
        <w:rPr>
          <w:rStyle w:val="m-73619962978419438c3"/>
        </w:rPr>
      </w:pPr>
      <w:r>
        <w:rPr>
          <w:rStyle w:val="m-73619962978419438c3"/>
        </w:rPr>
        <w:t>Bet tracking: users would input their bet data like description, odds, stake, tipster, and the application would store it on a database.</w:t>
      </w:r>
    </w:p>
    <w:p w14:paraId="23A61EDE" w14:textId="4E4A2636" w:rsidR="0075245F" w:rsidRDefault="0075245F" w:rsidP="0075245F">
      <w:pPr>
        <w:pStyle w:val="NoSpacing"/>
        <w:numPr>
          <w:ilvl w:val="0"/>
          <w:numId w:val="2"/>
        </w:numPr>
        <w:jc w:val="both"/>
        <w:rPr>
          <w:rStyle w:val="m-73619962978419438c3"/>
        </w:rPr>
      </w:pPr>
      <w:r>
        <w:rPr>
          <w:rStyle w:val="m-73619962978419438c3"/>
        </w:rPr>
        <w:t>Statistics: the application would provide all kinds of statistics using data stored in the database, providing all types of statistics like the return of investment, the return of the capital, winning rate, and so on.</w:t>
      </w:r>
    </w:p>
    <w:p w14:paraId="0DA8BE1C" w14:textId="0E5D7CAE" w:rsidR="0075245F" w:rsidRDefault="0075245F" w:rsidP="0075245F">
      <w:pPr>
        <w:pStyle w:val="NoSpacing"/>
        <w:numPr>
          <w:ilvl w:val="0"/>
          <w:numId w:val="2"/>
        </w:numPr>
        <w:jc w:val="both"/>
        <w:rPr>
          <w:rStyle w:val="m-73619962978419438c3"/>
        </w:rPr>
      </w:pPr>
      <w:r>
        <w:rPr>
          <w:rStyle w:val="m-73619962978419438c3"/>
        </w:rPr>
        <w:t xml:space="preserve">Collecting data from bookmakers to build a database from sports to make statistics of winners, </w:t>
      </w:r>
      <w:proofErr w:type="spellStart"/>
      <w:r>
        <w:rPr>
          <w:rStyle w:val="m-73619962978419438c3"/>
        </w:rPr>
        <w:t>favorite</w:t>
      </w:r>
      <w:proofErr w:type="spellEnd"/>
      <w:r>
        <w:rPr>
          <w:rStyle w:val="m-73619962978419438c3"/>
        </w:rPr>
        <w:t xml:space="preserve"> winners, underdog winners, home winners, and away winners.</w:t>
      </w:r>
    </w:p>
    <w:p w14:paraId="3384C6B3" w14:textId="7AFEF77A" w:rsidR="0075245F" w:rsidRDefault="0075245F" w:rsidP="0075245F">
      <w:pPr>
        <w:pStyle w:val="NoSpacing"/>
        <w:numPr>
          <w:ilvl w:val="0"/>
          <w:numId w:val="2"/>
        </w:numPr>
        <w:jc w:val="both"/>
        <w:rPr>
          <w:rStyle w:val="m-73619962978419438c3"/>
        </w:rPr>
      </w:pPr>
      <w:r>
        <w:rPr>
          <w:rStyle w:val="m-73619962978419438c3"/>
        </w:rPr>
        <w:t xml:space="preserve">Live odds and alerts when the app </w:t>
      </w:r>
      <w:proofErr w:type="gramStart"/>
      <w:r>
        <w:rPr>
          <w:rStyle w:val="m-73619962978419438c3"/>
        </w:rPr>
        <w:t>finds</w:t>
      </w:r>
      <w:proofErr w:type="gramEnd"/>
      <w:r>
        <w:rPr>
          <w:rStyle w:val="m-73619962978419438c3"/>
        </w:rPr>
        <w:t xml:space="preserve"> an odds that has the edge over Betfair’s odds.</w:t>
      </w:r>
    </w:p>
    <w:p w14:paraId="0C4E07D5" w14:textId="3548E6D5" w:rsidR="0075245F" w:rsidRDefault="0075245F" w:rsidP="0075245F">
      <w:pPr>
        <w:pStyle w:val="NoSpacing"/>
        <w:numPr>
          <w:ilvl w:val="0"/>
          <w:numId w:val="2"/>
        </w:numPr>
        <w:jc w:val="both"/>
        <w:rPr>
          <w:rStyle w:val="m-73619962978419438c3"/>
        </w:rPr>
      </w:pPr>
      <w:r>
        <w:rPr>
          <w:rStyle w:val="m-73619962978419438c3"/>
        </w:rPr>
        <w:t>Share tips with friends and create a forum with information and social interaction between users.</w:t>
      </w:r>
    </w:p>
    <w:p w14:paraId="48CC54A4" w14:textId="75DCA50A" w:rsidR="0075245F" w:rsidRDefault="0075245F" w:rsidP="0075245F">
      <w:pPr>
        <w:pStyle w:val="NoSpacing"/>
        <w:numPr>
          <w:ilvl w:val="0"/>
          <w:numId w:val="2"/>
        </w:numPr>
        <w:jc w:val="both"/>
        <w:rPr>
          <w:rStyle w:val="m-73619962978419438c3"/>
        </w:rPr>
      </w:pPr>
      <w:r>
        <w:rPr>
          <w:rStyle w:val="m-73619962978419438c3"/>
        </w:rPr>
        <w:t xml:space="preserve">Searching for the best odds between all bookmakers comparing it online in real-time. </w:t>
      </w:r>
    </w:p>
    <w:p w14:paraId="477C0CA0" w14:textId="7CFD22C6" w:rsidR="0075245F" w:rsidRDefault="0075245F" w:rsidP="0075245F">
      <w:pPr>
        <w:pStyle w:val="NoSpacing"/>
        <w:jc w:val="both"/>
        <w:rPr>
          <w:rStyle w:val="m-73619962978419438c3"/>
        </w:rPr>
      </w:pPr>
    </w:p>
    <w:p w14:paraId="162BFF2B" w14:textId="1593DDD9" w:rsidR="0075245F" w:rsidRPr="0075245F" w:rsidRDefault="0075245F" w:rsidP="0075245F">
      <w:pPr>
        <w:pStyle w:val="NoSpacing"/>
        <w:jc w:val="both"/>
        <w:rPr>
          <w:rStyle w:val="m-73619962978419438c3"/>
          <w:b/>
          <w:bCs/>
        </w:rPr>
      </w:pPr>
      <w:r w:rsidRPr="0075245F">
        <w:rPr>
          <w:rStyle w:val="m-73619962978419438c3"/>
          <w:b/>
          <w:bCs/>
        </w:rPr>
        <w:t>5.4 Tools and Technology</w:t>
      </w:r>
    </w:p>
    <w:p w14:paraId="64B28E45" w14:textId="3108CF00" w:rsidR="0075245F" w:rsidRDefault="0075245F" w:rsidP="0075245F">
      <w:pPr>
        <w:pStyle w:val="NoSpacing"/>
        <w:jc w:val="both"/>
        <w:rPr>
          <w:rStyle w:val="m-73619962978419438c3"/>
        </w:rPr>
      </w:pPr>
    </w:p>
    <w:p w14:paraId="39F9F5FD" w14:textId="2CB46E37" w:rsidR="0075245F" w:rsidRDefault="0075245F" w:rsidP="0075245F">
      <w:pPr>
        <w:pStyle w:val="NoSpacing"/>
        <w:jc w:val="both"/>
        <w:rPr>
          <w:rStyle w:val="m-73619962978419438c3"/>
        </w:rPr>
      </w:pPr>
      <w:r>
        <w:rPr>
          <w:rStyle w:val="m-73619962978419438c3"/>
        </w:rPr>
        <w:tab/>
        <w:t>There is no new technology or tool to be used on this project. It only requires skills to build the application and a place to store the databases. It can be written in Kotlin for android applications and Swift for iOS applications. It only will need a smartphone to run it.</w:t>
      </w:r>
    </w:p>
    <w:p w14:paraId="20F4F7F1" w14:textId="70D8A8B9" w:rsidR="0075245F" w:rsidRDefault="0075245F" w:rsidP="0075245F">
      <w:pPr>
        <w:pStyle w:val="NoSpacing"/>
        <w:jc w:val="both"/>
        <w:rPr>
          <w:rStyle w:val="m-73619962978419438c3"/>
        </w:rPr>
      </w:pPr>
    </w:p>
    <w:p w14:paraId="42CDA8AF" w14:textId="111A3A0E" w:rsidR="0075245F" w:rsidRPr="0075245F" w:rsidRDefault="0075245F" w:rsidP="0075245F">
      <w:pPr>
        <w:pStyle w:val="NoSpacing"/>
        <w:jc w:val="both"/>
        <w:rPr>
          <w:rStyle w:val="m-73619962978419438c3"/>
          <w:b/>
          <w:bCs/>
        </w:rPr>
      </w:pPr>
      <w:r w:rsidRPr="0075245F">
        <w:rPr>
          <w:rStyle w:val="m-73619962978419438c3"/>
          <w:b/>
          <w:bCs/>
        </w:rPr>
        <w:t xml:space="preserve">5.5 </w:t>
      </w:r>
      <w:proofErr w:type="spellStart"/>
      <w:r w:rsidRPr="0075245F">
        <w:rPr>
          <w:rStyle w:val="m-73619962978419438c3"/>
          <w:b/>
          <w:bCs/>
        </w:rPr>
        <w:t>Skils</w:t>
      </w:r>
      <w:proofErr w:type="spellEnd"/>
      <w:r w:rsidRPr="0075245F">
        <w:rPr>
          <w:rStyle w:val="m-73619962978419438c3"/>
          <w:b/>
          <w:bCs/>
        </w:rPr>
        <w:t xml:space="preserve"> </w:t>
      </w:r>
      <w:proofErr w:type="gramStart"/>
      <w:r w:rsidRPr="0075245F">
        <w:rPr>
          <w:rStyle w:val="m-73619962978419438c3"/>
          <w:b/>
          <w:bCs/>
        </w:rPr>
        <w:t>Required</w:t>
      </w:r>
      <w:proofErr w:type="gramEnd"/>
    </w:p>
    <w:p w14:paraId="3631EF7F" w14:textId="34BDAEC2" w:rsidR="0075245F" w:rsidRDefault="0075245F" w:rsidP="0075245F">
      <w:pPr>
        <w:pStyle w:val="NoSpacing"/>
        <w:jc w:val="both"/>
        <w:rPr>
          <w:rStyle w:val="m-73619962978419438c3"/>
        </w:rPr>
      </w:pPr>
    </w:p>
    <w:p w14:paraId="6BE61739" w14:textId="2EFCBB2A" w:rsidR="0075245F" w:rsidRDefault="0075245F" w:rsidP="0075245F">
      <w:pPr>
        <w:pStyle w:val="NoSpacing"/>
        <w:jc w:val="both"/>
        <w:rPr>
          <w:rStyle w:val="m-73619962978419438c3"/>
        </w:rPr>
      </w:pPr>
      <w:r>
        <w:rPr>
          <w:rStyle w:val="m-73619962978419438c3"/>
        </w:rPr>
        <w:tab/>
        <w:t xml:space="preserve">Developers with knowledge in Android and iOS will be essential—also, data scientists to take care of all data handling and data mining. </w:t>
      </w:r>
      <w:proofErr w:type="gramStart"/>
      <w:r>
        <w:rPr>
          <w:rStyle w:val="m-73619962978419438c3"/>
        </w:rPr>
        <w:t>It’s</w:t>
      </w:r>
      <w:proofErr w:type="gramEnd"/>
      <w:r>
        <w:rPr>
          <w:rStyle w:val="m-73619962978419438c3"/>
        </w:rPr>
        <w:t xml:space="preserve"> feasible to find those professionals, as they are in high demand on the market. One of the advantages is that people </w:t>
      </w:r>
      <w:proofErr w:type="gramStart"/>
      <w:r>
        <w:rPr>
          <w:rStyle w:val="m-73619962978419438c3"/>
        </w:rPr>
        <w:t>don’t</w:t>
      </w:r>
      <w:proofErr w:type="gramEnd"/>
      <w:r>
        <w:rPr>
          <w:rStyle w:val="m-73619962978419438c3"/>
        </w:rPr>
        <w:t xml:space="preserve"> need anything new to use the application because they already have a smartphone.</w:t>
      </w:r>
    </w:p>
    <w:p w14:paraId="317CB433" w14:textId="1819E0B9" w:rsidR="0075245F" w:rsidRDefault="0075245F" w:rsidP="0075245F">
      <w:pPr>
        <w:pStyle w:val="NoSpacing"/>
        <w:jc w:val="both"/>
        <w:rPr>
          <w:rStyle w:val="m-73619962978419438c3"/>
        </w:rPr>
      </w:pPr>
    </w:p>
    <w:p w14:paraId="33CEC4AB" w14:textId="7BAE01FC" w:rsidR="0075245F" w:rsidRPr="0075245F" w:rsidRDefault="0075245F" w:rsidP="0075245F">
      <w:pPr>
        <w:rPr>
          <w:rStyle w:val="m-73619962978419438c3"/>
          <w:b/>
          <w:bCs/>
        </w:rPr>
      </w:pPr>
      <w:r>
        <w:rPr>
          <w:rStyle w:val="m-73619962978419438c3"/>
        </w:rPr>
        <w:br w:type="page"/>
      </w:r>
      <w:r w:rsidRPr="0075245F">
        <w:rPr>
          <w:rStyle w:val="m-73619962978419438c3"/>
          <w:b/>
          <w:bCs/>
        </w:rPr>
        <w:lastRenderedPageBreak/>
        <w:t>5.6 Outcome</w:t>
      </w:r>
    </w:p>
    <w:p w14:paraId="3EE0A25E" w14:textId="22AC649E" w:rsidR="0075245F" w:rsidRDefault="0075245F" w:rsidP="0075245F">
      <w:pPr>
        <w:pStyle w:val="NoSpacing"/>
        <w:jc w:val="both"/>
        <w:rPr>
          <w:rStyle w:val="m-73619962978419438c3"/>
        </w:rPr>
      </w:pPr>
      <w:r>
        <w:rPr>
          <w:rStyle w:val="m-73619962978419438c3"/>
        </w:rPr>
        <w:tab/>
        <w:t xml:space="preserve">With this application, punters will have more information about their punting habits and make better decisions. The online real-time odds finder will increase their profit in the long run, as the punters will always have the best odds to bet. The edge alert is innovative and </w:t>
      </w:r>
      <w:proofErr w:type="gramStart"/>
      <w:r>
        <w:rPr>
          <w:rStyle w:val="m-73619962978419438c3"/>
        </w:rPr>
        <w:t>very important</w:t>
      </w:r>
      <w:proofErr w:type="gramEnd"/>
      <w:r>
        <w:rPr>
          <w:rStyle w:val="m-73619962978419438c3"/>
        </w:rPr>
        <w:t xml:space="preserve"> because it is one more tool to increase profit in the long run. The idea is to charge a subscription fee to access the application.</w:t>
      </w:r>
    </w:p>
    <w:p w14:paraId="098E0825" w14:textId="77777777" w:rsidR="0075245F" w:rsidRPr="0075245F" w:rsidRDefault="0075245F" w:rsidP="0075245F">
      <w:pPr>
        <w:pStyle w:val="NoSpacing"/>
        <w:jc w:val="both"/>
        <w:rPr>
          <w:rStyle w:val="m-73619962978419438c3"/>
        </w:rPr>
      </w:pPr>
    </w:p>
    <w:sectPr w:rsidR="0075245F" w:rsidRPr="007524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4B01BE"/>
    <w:multiLevelType w:val="hybridMultilevel"/>
    <w:tmpl w:val="13805C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4E11348B"/>
    <w:multiLevelType w:val="hybridMultilevel"/>
    <w:tmpl w:val="CA8CF2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DY3sLQ0NzQztLBQ0lEKTi0uzszPAykwqwUAsM63qiwAAAA="/>
  </w:docVars>
  <w:rsids>
    <w:rsidRoot w:val="00EB3E6E"/>
    <w:rsid w:val="00116051"/>
    <w:rsid w:val="0027678A"/>
    <w:rsid w:val="003455E3"/>
    <w:rsid w:val="00634891"/>
    <w:rsid w:val="0075245F"/>
    <w:rsid w:val="00A80F07"/>
    <w:rsid w:val="00D03150"/>
    <w:rsid w:val="00EB3E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D931A"/>
  <w15:chartTrackingRefBased/>
  <w15:docId w15:val="{28647AF1-F76D-488C-8CF3-4040BDFC7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5245F"/>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73619962978419438c2">
    <w:name w:val="m_-73619962978419438c2"/>
    <w:basedOn w:val="Normal"/>
    <w:rsid w:val="00EB3E6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m-73619962978419438c3">
    <w:name w:val="m_-73619962978419438c3"/>
    <w:basedOn w:val="DefaultParagraphFont"/>
    <w:rsid w:val="00EB3E6E"/>
  </w:style>
  <w:style w:type="paragraph" w:styleId="NoSpacing">
    <w:name w:val="No Spacing"/>
    <w:uiPriority w:val="1"/>
    <w:qFormat/>
    <w:rsid w:val="00EB3E6E"/>
    <w:pPr>
      <w:spacing w:after="0" w:line="240" w:lineRule="auto"/>
    </w:pPr>
  </w:style>
  <w:style w:type="character" w:styleId="Hyperlink">
    <w:name w:val="Hyperlink"/>
    <w:basedOn w:val="DefaultParagraphFont"/>
    <w:uiPriority w:val="99"/>
    <w:unhideWhenUsed/>
    <w:rsid w:val="00EB3E6E"/>
    <w:rPr>
      <w:color w:val="0000FF"/>
      <w:u w:val="single"/>
    </w:rPr>
  </w:style>
  <w:style w:type="paragraph" w:styleId="ListParagraph">
    <w:name w:val="List Paragraph"/>
    <w:basedOn w:val="Normal"/>
    <w:uiPriority w:val="34"/>
    <w:qFormat/>
    <w:rsid w:val="00EB3E6E"/>
    <w:pPr>
      <w:ind w:left="720"/>
      <w:contextualSpacing/>
    </w:pPr>
  </w:style>
  <w:style w:type="paragraph" w:styleId="Title">
    <w:name w:val="Title"/>
    <w:basedOn w:val="Normal"/>
    <w:next w:val="Normal"/>
    <w:link w:val="TitleChar"/>
    <w:uiPriority w:val="10"/>
    <w:qFormat/>
    <w:rsid w:val="00EB3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E6E"/>
    <w:rPr>
      <w:rFonts w:asciiTheme="majorHAnsi" w:eastAsiaTheme="majorEastAsia" w:hAnsiTheme="majorHAnsi" w:cstheme="majorBidi"/>
      <w:spacing w:val="-10"/>
      <w:kern w:val="28"/>
      <w:sz w:val="56"/>
      <w:szCs w:val="56"/>
    </w:rPr>
  </w:style>
  <w:style w:type="paragraph" w:customStyle="1" w:styleId="Title2">
    <w:name w:val="Title 2"/>
    <w:basedOn w:val="Title"/>
    <w:link w:val="Title2Char"/>
    <w:qFormat/>
    <w:rsid w:val="003455E3"/>
    <w:rPr>
      <w:b/>
      <w:bCs/>
      <w:noProof/>
      <w:sz w:val="36"/>
      <w:szCs w:val="36"/>
    </w:rPr>
  </w:style>
  <w:style w:type="character" w:styleId="UnresolvedMention">
    <w:name w:val="Unresolved Mention"/>
    <w:basedOn w:val="DefaultParagraphFont"/>
    <w:uiPriority w:val="99"/>
    <w:semiHidden/>
    <w:unhideWhenUsed/>
    <w:rsid w:val="0075245F"/>
    <w:rPr>
      <w:color w:val="605E5C"/>
      <w:shd w:val="clear" w:color="auto" w:fill="E1DFDD"/>
    </w:rPr>
  </w:style>
  <w:style w:type="character" w:customStyle="1" w:styleId="Title2Char">
    <w:name w:val="Title 2 Char"/>
    <w:basedOn w:val="TitleChar"/>
    <w:link w:val="Title2"/>
    <w:rsid w:val="003455E3"/>
    <w:rPr>
      <w:rFonts w:asciiTheme="majorHAnsi" w:eastAsiaTheme="majorEastAsia" w:hAnsiTheme="majorHAnsi" w:cstheme="majorBidi"/>
      <w:b/>
      <w:bCs/>
      <w:noProof/>
      <w:spacing w:val="-10"/>
      <w:kern w:val="28"/>
      <w:sz w:val="36"/>
      <w:szCs w:val="36"/>
    </w:rPr>
  </w:style>
  <w:style w:type="character" w:styleId="FollowedHyperlink">
    <w:name w:val="FollowedHyperlink"/>
    <w:basedOn w:val="DefaultParagraphFont"/>
    <w:uiPriority w:val="99"/>
    <w:semiHidden/>
    <w:unhideWhenUsed/>
    <w:rsid w:val="0075245F"/>
    <w:rPr>
      <w:color w:val="954F72" w:themeColor="followedHyperlink"/>
      <w:u w:val="single"/>
    </w:rPr>
  </w:style>
  <w:style w:type="character" w:customStyle="1" w:styleId="Heading2Char">
    <w:name w:val="Heading 2 Char"/>
    <w:basedOn w:val="DefaultParagraphFont"/>
    <w:link w:val="Heading2"/>
    <w:uiPriority w:val="9"/>
    <w:rsid w:val="0075245F"/>
    <w:rPr>
      <w:rFonts w:ascii="Times New Roman" w:eastAsia="Times New Roman" w:hAnsi="Times New Roman" w:cs="Times New Roman"/>
      <w:b/>
      <w:bCs/>
      <w:sz w:val="36"/>
      <w:szCs w:val="36"/>
      <w:lang w:eastAsia="en-AU"/>
    </w:rPr>
  </w:style>
  <w:style w:type="character" w:styleId="Strong">
    <w:name w:val="Strong"/>
    <w:basedOn w:val="DefaultParagraphFont"/>
    <w:uiPriority w:val="22"/>
    <w:qFormat/>
    <w:rsid w:val="007524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369135">
      <w:bodyDiv w:val="1"/>
      <w:marLeft w:val="0"/>
      <w:marRight w:val="0"/>
      <w:marTop w:val="0"/>
      <w:marBottom w:val="0"/>
      <w:divBdr>
        <w:top w:val="none" w:sz="0" w:space="0" w:color="auto"/>
        <w:left w:val="none" w:sz="0" w:space="0" w:color="auto"/>
        <w:bottom w:val="none" w:sz="0" w:space="0" w:color="auto"/>
        <w:right w:val="none" w:sz="0" w:space="0" w:color="auto"/>
      </w:divBdr>
      <w:divsChild>
        <w:div w:id="410466795">
          <w:marLeft w:val="0"/>
          <w:marRight w:val="0"/>
          <w:marTop w:val="0"/>
          <w:marBottom w:val="0"/>
          <w:divBdr>
            <w:top w:val="none" w:sz="0" w:space="0" w:color="auto"/>
            <w:left w:val="none" w:sz="0" w:space="0" w:color="auto"/>
            <w:bottom w:val="none" w:sz="0" w:space="0" w:color="auto"/>
            <w:right w:val="none" w:sz="0" w:space="0" w:color="auto"/>
          </w:divBdr>
        </w:div>
      </w:divsChild>
    </w:div>
    <w:div w:id="748625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dent.rmit.edu.au/" TargetMode="External"/><Relationship Id="rId13" Type="http://schemas.openxmlformats.org/officeDocument/2006/relationships/hyperlink" Target="https://www.truity.com/sites/default/files/big_five_sample.html"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16personalities.com/profiles/05bfd6a6a674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syousbb.github.io/1stAssignment-RMTI/" TargetMode="External"/><Relationship Id="rId11" Type="http://schemas.openxmlformats.org/officeDocument/2006/relationships/hyperlink" Target="https://www.16personalities.com/istp-personality" TargetMode="External"/><Relationship Id="rId5" Type="http://schemas.openxmlformats.org/officeDocument/2006/relationships/hyperlink" Target="https://github.com/syousbb/1stAssignment-RMTI" TargetMode="Externa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www.seek.com.au/job/51706335?type=standout" TargetMode="External"/><Relationship Id="rId14" Type="http://schemas.openxmlformats.org/officeDocument/2006/relationships/hyperlink" Target="http://www.educationplanner.org/students/self-assessments/learning-styles-styles.shtml" TargetMode="External"/></Relationships>
</file>

<file path=word/theme/theme1.xml><?xml version="1.0" encoding="utf-8"?>
<a:theme xmlns:a="http://schemas.openxmlformats.org/drawingml/2006/main" name="Office Theme">
  <a:themeElements>
    <a:clrScheme name="Office">
      <a:dk1>
        <a:sysClr val="windowText" lastClr="5F616C"/>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6</Pages>
  <Words>1024</Words>
  <Characters>584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o Sumaque Spindola</dc:creator>
  <cp:keywords/>
  <dc:description/>
  <cp:lastModifiedBy>Marcio Sumaque Spindola</cp:lastModifiedBy>
  <cp:revision>8</cp:revision>
  <dcterms:created xsi:type="dcterms:W3CDTF">2021-03-20T11:35:00Z</dcterms:created>
  <dcterms:modified xsi:type="dcterms:W3CDTF">2021-03-21T11:37:00Z</dcterms:modified>
</cp:coreProperties>
</file>